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885EFF" w14:textId="53D0D780"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0AF22AEF" w:rsidR="004970E8" w:rsidRPr="00F14344" w:rsidRDefault="00266565" w:rsidP="007B2FB0">
      <w:pPr>
        <w:spacing w:after="0"/>
        <w:jc w:val="center"/>
        <w:rPr>
          <w:rFonts w:ascii="Arial" w:hAnsi="Arial" w:cs="Arial"/>
          <w:b/>
          <w:sz w:val="28"/>
          <w:szCs w:val="28"/>
        </w:rPr>
      </w:pPr>
      <w:r>
        <w:rPr>
          <w:rFonts w:ascii="Arial" w:hAnsi="Arial" w:cs="Arial"/>
          <w:b/>
          <w:sz w:val="28"/>
          <w:szCs w:val="28"/>
        </w:rPr>
        <w:t>August 24</w:t>
      </w:r>
      <w:r w:rsidR="005B54FC">
        <w:rPr>
          <w:rFonts w:ascii="Arial" w:hAnsi="Arial" w:cs="Arial"/>
          <w:b/>
          <w:sz w:val="28"/>
          <w:szCs w:val="28"/>
        </w:rPr>
        <w:t>, 2024</w:t>
      </w:r>
    </w:p>
    <w:p w14:paraId="79639AFF" w14:textId="77777777" w:rsidR="004970E8" w:rsidRPr="00876417" w:rsidRDefault="004970E8" w:rsidP="004970E8">
      <w:pPr>
        <w:spacing w:after="0"/>
        <w:rPr>
          <w:rFonts w:ascii="Arial" w:hAnsi="Arial" w:cs="Arial"/>
        </w:rPr>
      </w:pPr>
    </w:p>
    <w:p w14:paraId="7D3E1B6C" w14:textId="3BE57D9B"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D97A35">
        <w:rPr>
          <w:rFonts w:ascii="Arial" w:hAnsi="Arial" w:cs="Arial"/>
        </w:rPr>
        <w:t xml:space="preserve">10:30 </w:t>
      </w:r>
      <w:r w:rsidR="0034743F">
        <w:rPr>
          <w:rFonts w:ascii="Arial" w:hAnsi="Arial" w:cs="Arial"/>
        </w:rPr>
        <w:t>A</w:t>
      </w:r>
      <w:r w:rsidR="00967C39">
        <w:rPr>
          <w:rFonts w:ascii="Arial" w:hAnsi="Arial" w:cs="Arial"/>
        </w:rPr>
        <w:t>M</w:t>
      </w:r>
      <w:r w:rsidR="00BB606B">
        <w:rPr>
          <w:rFonts w:ascii="Arial" w:hAnsi="Arial" w:cs="Arial"/>
        </w:rPr>
        <w:t xml:space="preserve"> </w:t>
      </w:r>
      <w:r w:rsidR="003B4FA2">
        <w:rPr>
          <w:rFonts w:ascii="Arial" w:hAnsi="Arial" w:cs="Arial"/>
        </w:rPr>
        <w:t>in the</w:t>
      </w:r>
      <w:r w:rsidR="00D97A35">
        <w:rPr>
          <w:rFonts w:ascii="Arial" w:hAnsi="Arial" w:cs="Arial"/>
        </w:rPr>
        <w:t xml:space="preserve"> Lewiston Elementary School following the membership meeting.</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08C9DEF7" w14:textId="2A448E3A" w:rsidR="0017154D"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Pat Kish, Bill Siegrist, Judd </w:t>
      </w:r>
      <w:proofErr w:type="spellStart"/>
      <w:r w:rsidR="00B76F3F">
        <w:rPr>
          <w:rFonts w:ascii="Arial" w:hAnsi="Arial" w:cs="Arial"/>
        </w:rPr>
        <w:t>Wellard</w:t>
      </w:r>
      <w:proofErr w:type="spellEnd"/>
      <w:r w:rsidR="00B76F3F">
        <w:rPr>
          <w:rFonts w:ascii="Arial" w:hAnsi="Arial" w:cs="Arial"/>
        </w:rPr>
        <w:t>, Pete Stephens, Tom Page, Tim Manganello, John Jackson</w:t>
      </w:r>
    </w:p>
    <w:p w14:paraId="570E89FE" w14:textId="0D0C5231" w:rsidR="00EC01A0" w:rsidRPr="000570E1" w:rsidRDefault="00EC01A0" w:rsidP="000570E1">
      <w:pPr>
        <w:spacing w:line="240" w:lineRule="auto"/>
        <w:rPr>
          <w:rFonts w:ascii="Arial" w:hAnsi="Arial" w:cs="Arial"/>
          <w:b/>
          <w:bCs/>
        </w:rPr>
      </w:pPr>
      <w:r>
        <w:rPr>
          <w:rFonts w:ascii="Arial" w:hAnsi="Arial" w:cs="Arial"/>
        </w:rPr>
        <w:t>Guest – Greg Bator</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277A4DF0" w:rsidR="006601EB" w:rsidRPr="00876417" w:rsidRDefault="00EF742B" w:rsidP="00ED5FBC">
      <w:pPr>
        <w:spacing w:after="0"/>
        <w:rPr>
          <w:rFonts w:ascii="Arial" w:hAnsi="Arial" w:cs="Arial"/>
        </w:rPr>
      </w:pPr>
      <w:r>
        <w:rPr>
          <w:rFonts w:ascii="Arial" w:hAnsi="Arial" w:cs="Arial"/>
        </w:rPr>
        <w:t xml:space="preserve">The </w:t>
      </w:r>
      <w:r w:rsidR="00B42584">
        <w:rPr>
          <w:rFonts w:ascii="Arial" w:hAnsi="Arial" w:cs="Arial"/>
        </w:rPr>
        <w:t>B</w:t>
      </w:r>
      <w:r>
        <w:rPr>
          <w:rFonts w:ascii="Arial" w:hAnsi="Arial" w:cs="Arial"/>
        </w:rPr>
        <w:t xml:space="preserve">oard </w:t>
      </w:r>
      <w:r w:rsidR="00441CC0">
        <w:rPr>
          <w:rFonts w:ascii="Arial" w:hAnsi="Arial" w:cs="Arial"/>
        </w:rPr>
        <w:t>did not review</w:t>
      </w:r>
      <w:r w:rsidR="00BA66EB" w:rsidRPr="00876417">
        <w:rPr>
          <w:rFonts w:ascii="Arial" w:hAnsi="Arial" w:cs="Arial"/>
        </w:rPr>
        <w:t xml:space="preserve"> </w:t>
      </w:r>
      <w:r w:rsidR="00A56AD9" w:rsidRPr="00876417">
        <w:rPr>
          <w:rFonts w:ascii="Arial" w:hAnsi="Arial" w:cs="Arial"/>
        </w:rPr>
        <w:t xml:space="preserve">the </w:t>
      </w:r>
      <w:r w:rsidR="00F14E79" w:rsidRPr="00876417">
        <w:rPr>
          <w:rFonts w:ascii="Arial" w:hAnsi="Arial" w:cs="Arial"/>
        </w:rPr>
        <w:t>minutes from</w:t>
      </w:r>
      <w:r w:rsidR="006215AF">
        <w:rPr>
          <w:rFonts w:ascii="Arial" w:hAnsi="Arial" w:cs="Arial"/>
        </w:rPr>
        <w:t xml:space="preserve"> the </w:t>
      </w:r>
      <w:r w:rsidR="00F4554D">
        <w:rPr>
          <w:rFonts w:ascii="Arial" w:hAnsi="Arial" w:cs="Arial"/>
        </w:rPr>
        <w:t>Ju</w:t>
      </w:r>
      <w:r w:rsidR="00441CC0">
        <w:rPr>
          <w:rFonts w:ascii="Arial" w:hAnsi="Arial" w:cs="Arial"/>
        </w:rPr>
        <w:t>ly</w:t>
      </w:r>
      <w:r w:rsidR="005B2DA3">
        <w:rPr>
          <w:rFonts w:ascii="Arial" w:hAnsi="Arial" w:cs="Arial"/>
        </w:rPr>
        <w:t>, 202</w:t>
      </w:r>
      <w:r w:rsidR="00B541CD">
        <w:rPr>
          <w:rFonts w:ascii="Arial" w:hAnsi="Arial" w:cs="Arial"/>
        </w:rPr>
        <w:t>4</w:t>
      </w:r>
      <w:r w:rsidR="00F14E79" w:rsidRPr="00876417">
        <w:rPr>
          <w:rFonts w:ascii="Arial" w:hAnsi="Arial" w:cs="Arial"/>
        </w:rPr>
        <w:t xml:space="preserve"> Board Meeting</w:t>
      </w:r>
      <w:r w:rsidR="00B4761A">
        <w:rPr>
          <w:rFonts w:ascii="Arial" w:hAnsi="Arial" w:cs="Arial"/>
        </w:rPr>
        <w:t>.</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2AE15D85" w14:textId="7A10DA54" w:rsidR="00A03EC6" w:rsidRDefault="00BC2BA5" w:rsidP="00451801">
      <w:pPr>
        <w:spacing w:after="0"/>
        <w:rPr>
          <w:rFonts w:ascii="Arial" w:hAnsi="Arial" w:cs="Arial"/>
          <w:bCs/>
        </w:rPr>
      </w:pPr>
      <w:r>
        <w:rPr>
          <w:rFonts w:ascii="Arial" w:hAnsi="Arial" w:cs="Arial"/>
          <w:bCs/>
        </w:rPr>
        <w:t>None</w:t>
      </w:r>
    </w:p>
    <w:p w14:paraId="2E8BC517" w14:textId="77777777" w:rsidR="00BC2BA5" w:rsidRDefault="00BC2BA5" w:rsidP="00451801">
      <w:pPr>
        <w:spacing w:after="0"/>
        <w:rPr>
          <w:rFonts w:ascii="Arial" w:hAnsi="Arial" w:cs="Arial"/>
          <w:bCs/>
        </w:rPr>
      </w:pPr>
    </w:p>
    <w:p w14:paraId="35DDF870" w14:textId="37A9377F" w:rsidR="00B66072" w:rsidRDefault="00B66072" w:rsidP="00B66072">
      <w:pPr>
        <w:spacing w:after="0"/>
        <w:rPr>
          <w:rFonts w:ascii="Arial" w:hAnsi="Arial" w:cs="Arial"/>
          <w:b/>
          <w:u w:val="single"/>
        </w:rPr>
      </w:pPr>
      <w:r>
        <w:rPr>
          <w:rFonts w:ascii="Arial" w:hAnsi="Arial" w:cs="Arial"/>
          <w:b/>
          <w:u w:val="single"/>
        </w:rPr>
        <w:t xml:space="preserve">Action Items </w:t>
      </w:r>
      <w:r w:rsidR="006C0BF4">
        <w:rPr>
          <w:rFonts w:ascii="Arial" w:hAnsi="Arial" w:cs="Arial"/>
          <w:b/>
          <w:u w:val="single"/>
        </w:rPr>
        <w:t>from</w:t>
      </w:r>
      <w:r>
        <w:rPr>
          <w:rFonts w:ascii="Arial" w:hAnsi="Arial" w:cs="Arial"/>
          <w:b/>
          <w:u w:val="single"/>
        </w:rPr>
        <w:t xml:space="preserve"> J</w:t>
      </w:r>
      <w:r w:rsidR="00F7074C">
        <w:rPr>
          <w:rFonts w:ascii="Arial" w:hAnsi="Arial" w:cs="Arial"/>
          <w:b/>
          <w:u w:val="single"/>
        </w:rPr>
        <w:t>u</w:t>
      </w:r>
      <w:r w:rsidR="00BC2BA5">
        <w:rPr>
          <w:rFonts w:ascii="Arial" w:hAnsi="Arial" w:cs="Arial"/>
          <w:b/>
          <w:u w:val="single"/>
        </w:rPr>
        <w:t>ly</w:t>
      </w:r>
      <w:r>
        <w:rPr>
          <w:rFonts w:ascii="Arial" w:hAnsi="Arial" w:cs="Arial"/>
          <w:b/>
          <w:u w:val="single"/>
        </w:rPr>
        <w:t xml:space="preserve"> Meeting</w:t>
      </w:r>
      <w:r w:rsidRPr="00D459D4">
        <w:rPr>
          <w:rFonts w:ascii="Arial" w:hAnsi="Arial" w:cs="Arial"/>
          <w:b/>
          <w:u w:val="single"/>
        </w:rPr>
        <w:t>:</w:t>
      </w:r>
    </w:p>
    <w:p w14:paraId="6942601C" w14:textId="72B13F96" w:rsidR="00451801" w:rsidRPr="00451801" w:rsidRDefault="00BC2BA5" w:rsidP="00451801">
      <w:pPr>
        <w:spacing w:after="0"/>
        <w:rPr>
          <w:rFonts w:ascii="Arial" w:hAnsi="Arial" w:cs="Arial"/>
          <w:bCs/>
        </w:rPr>
      </w:pPr>
      <w:r>
        <w:rPr>
          <w:rFonts w:ascii="Arial" w:hAnsi="Arial" w:cs="Arial"/>
          <w:bCs/>
        </w:rPr>
        <w:t>The July Board meeting was not discussed.</w:t>
      </w:r>
    </w:p>
    <w:p w14:paraId="25024558" w14:textId="77777777" w:rsidR="00BC2BA5" w:rsidRDefault="00BC2BA5" w:rsidP="00D5453F">
      <w:pPr>
        <w:spacing w:after="0"/>
        <w:rPr>
          <w:rFonts w:ascii="Arial" w:hAnsi="Arial" w:cs="Arial"/>
          <w:b/>
          <w:sz w:val="24"/>
          <w:szCs w:val="24"/>
        </w:rPr>
      </w:pPr>
    </w:p>
    <w:p w14:paraId="17EBA6EC" w14:textId="14E15EE5"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010FE62E" w14:textId="77777777" w:rsidR="007B33CD" w:rsidRDefault="007B33CD" w:rsidP="00893FD6">
      <w:pPr>
        <w:spacing w:after="0"/>
        <w:rPr>
          <w:rFonts w:ascii="Arial" w:hAnsi="Arial" w:cs="Arial"/>
          <w:b/>
          <w:u w:val="single"/>
        </w:rPr>
      </w:pPr>
    </w:p>
    <w:p w14:paraId="0CDE52EB" w14:textId="2D98706E" w:rsidR="00277555" w:rsidRDefault="00BC2BA5" w:rsidP="00277555">
      <w:pPr>
        <w:spacing w:after="0"/>
        <w:rPr>
          <w:rFonts w:ascii="Arial" w:hAnsi="Arial" w:cs="Arial"/>
          <w:bCs/>
        </w:rPr>
      </w:pPr>
      <w:r>
        <w:rPr>
          <w:rFonts w:ascii="Arial" w:hAnsi="Arial" w:cs="Arial"/>
          <w:b/>
          <w:u w:val="single"/>
        </w:rPr>
        <w:t xml:space="preserve">Hiring a </w:t>
      </w:r>
      <w:proofErr w:type="gramStart"/>
      <w:r>
        <w:rPr>
          <w:rFonts w:ascii="Arial" w:hAnsi="Arial" w:cs="Arial"/>
          <w:b/>
          <w:u w:val="single"/>
        </w:rPr>
        <w:t>Consultant</w:t>
      </w:r>
      <w:proofErr w:type="gramEnd"/>
      <w:r w:rsidR="00277555">
        <w:rPr>
          <w:rFonts w:ascii="Arial" w:hAnsi="Arial" w:cs="Arial"/>
          <w:b/>
          <w:u w:val="single"/>
        </w:rPr>
        <w:t>:</w:t>
      </w:r>
    </w:p>
    <w:p w14:paraId="2A8F743D" w14:textId="1CEF46F3" w:rsidR="00B07F36" w:rsidRPr="00890392" w:rsidRDefault="00890392" w:rsidP="00D06A86">
      <w:pPr>
        <w:spacing w:after="0"/>
        <w:rPr>
          <w:rFonts w:ascii="Arial" w:hAnsi="Arial" w:cs="Arial"/>
          <w:color w:val="000000"/>
        </w:rPr>
      </w:pPr>
      <w:bookmarkStart w:id="0" w:name="_Hlk162256449"/>
      <w:r>
        <w:rPr>
          <w:rFonts w:ascii="Arial" w:hAnsi="Arial" w:cs="Arial"/>
          <w:color w:val="000000"/>
        </w:rPr>
        <w:t>The Board discussed the potential hiring of professor Alan Steinman as a consultant to the TLPOA.</w:t>
      </w:r>
      <w:r w:rsidR="00B07F36">
        <w:rPr>
          <w:rFonts w:ascii="Arial" w:hAnsi="Arial" w:cs="Arial"/>
          <w:color w:val="000000"/>
        </w:rPr>
        <w:t xml:space="preserve">  It was recommended that before contracting with Professor Steinman, that we first determine what we wish him to focus on and </w:t>
      </w:r>
      <w:r w:rsidR="000570E1">
        <w:rPr>
          <w:rFonts w:ascii="Arial" w:hAnsi="Arial" w:cs="Arial"/>
          <w:color w:val="000000"/>
        </w:rPr>
        <w:t>assist</w:t>
      </w:r>
      <w:r w:rsidR="00B07F36">
        <w:rPr>
          <w:rFonts w:ascii="Arial" w:hAnsi="Arial" w:cs="Arial"/>
          <w:color w:val="000000"/>
        </w:rPr>
        <w:t xml:space="preserve"> us with. A</w:t>
      </w:r>
      <w:r w:rsidR="000570E1">
        <w:rPr>
          <w:rFonts w:ascii="Arial" w:hAnsi="Arial" w:cs="Arial"/>
          <w:color w:val="000000"/>
        </w:rPr>
        <w:t>lso,</w:t>
      </w:r>
      <w:r w:rsidR="00B07F36">
        <w:rPr>
          <w:rFonts w:ascii="Arial" w:hAnsi="Arial" w:cs="Arial"/>
          <w:color w:val="000000"/>
        </w:rPr>
        <w:t xml:space="preserve"> </w:t>
      </w:r>
      <w:r w:rsidR="00754433">
        <w:rPr>
          <w:rFonts w:ascii="Arial" w:hAnsi="Arial" w:cs="Arial"/>
          <w:color w:val="000000"/>
        </w:rPr>
        <w:t>should</w:t>
      </w:r>
      <w:r w:rsidR="00B07F36">
        <w:rPr>
          <w:rFonts w:ascii="Arial" w:hAnsi="Arial" w:cs="Arial"/>
          <w:color w:val="000000"/>
        </w:rPr>
        <w:t xml:space="preserve"> we need to set a limit on </w:t>
      </w:r>
      <w:r w:rsidR="000570E1">
        <w:rPr>
          <w:rFonts w:ascii="Arial" w:hAnsi="Arial" w:cs="Arial"/>
          <w:color w:val="000000"/>
        </w:rPr>
        <w:t>the amount</w:t>
      </w:r>
      <w:r w:rsidR="00B07F36">
        <w:rPr>
          <w:rFonts w:ascii="Arial" w:hAnsi="Arial" w:cs="Arial"/>
          <w:color w:val="000000"/>
        </w:rPr>
        <w:t xml:space="preserve"> we would pay him for his services?  Pat suggested the Board table a decision until we get all of the data we would provide him for use in his analysis</w:t>
      </w:r>
      <w:r w:rsidR="000570E1">
        <w:rPr>
          <w:rFonts w:ascii="Arial" w:hAnsi="Arial" w:cs="Arial"/>
          <w:color w:val="000000"/>
        </w:rPr>
        <w:t>, including from Spicer Group, PLM and the results of Bob Walter’s aeration in the marina canal.</w:t>
      </w:r>
    </w:p>
    <w:p w14:paraId="45C23A4D" w14:textId="77777777" w:rsidR="00890392" w:rsidRDefault="00890392" w:rsidP="00D06A86">
      <w:pPr>
        <w:spacing w:after="0"/>
        <w:rPr>
          <w:rFonts w:ascii="Arial" w:hAnsi="Arial" w:cs="Arial"/>
          <w:b/>
          <w:bCs/>
          <w:color w:val="000000"/>
          <w:u w:val="single"/>
        </w:rPr>
      </w:pPr>
    </w:p>
    <w:p w14:paraId="75AA060A" w14:textId="0C8CDC54" w:rsidR="00F70ED9" w:rsidRDefault="00F70ED9" w:rsidP="00F70ED9">
      <w:pPr>
        <w:spacing w:after="0"/>
        <w:rPr>
          <w:rFonts w:ascii="Arial" w:hAnsi="Arial" w:cs="Arial"/>
          <w:b/>
          <w:bCs/>
          <w:color w:val="000000"/>
          <w:u w:val="single"/>
        </w:rPr>
      </w:pPr>
      <w:r>
        <w:rPr>
          <w:rFonts w:ascii="Arial" w:hAnsi="Arial" w:cs="Arial"/>
          <w:b/>
          <w:bCs/>
          <w:color w:val="000000"/>
          <w:u w:val="single"/>
        </w:rPr>
        <w:t>Wake Boats</w:t>
      </w:r>
      <w:r w:rsidRPr="00F62F4D">
        <w:rPr>
          <w:rFonts w:ascii="Arial" w:hAnsi="Arial" w:cs="Arial"/>
          <w:b/>
          <w:bCs/>
          <w:color w:val="000000"/>
          <w:u w:val="single"/>
        </w:rPr>
        <w:t>:</w:t>
      </w:r>
    </w:p>
    <w:p w14:paraId="56149969" w14:textId="7A3D9A5B" w:rsidR="00F70ED9" w:rsidRPr="00F70ED9" w:rsidRDefault="00F70ED9" w:rsidP="00D06A86">
      <w:pPr>
        <w:spacing w:after="0"/>
        <w:rPr>
          <w:rFonts w:ascii="Arial" w:hAnsi="Arial" w:cs="Arial"/>
          <w:color w:val="000000"/>
        </w:rPr>
      </w:pPr>
      <w:r>
        <w:rPr>
          <w:rFonts w:ascii="Arial" w:hAnsi="Arial" w:cs="Arial"/>
          <w:color w:val="000000"/>
        </w:rPr>
        <w:t>Greg Bator suggested the TLPOA establish guidelines for the operation of wake boats on East and West Twin lakes.  Not regulations or laws.  And that we educate property owners on the use of wake boats.  It was also suggested that we involve Board member Alex Goodall in that he has a wake boat.</w:t>
      </w:r>
    </w:p>
    <w:p w14:paraId="256670A0" w14:textId="77777777" w:rsidR="00F70ED9" w:rsidRDefault="00F70ED9" w:rsidP="00D06A86">
      <w:pPr>
        <w:spacing w:after="0"/>
        <w:rPr>
          <w:rFonts w:ascii="Arial" w:hAnsi="Arial" w:cs="Arial"/>
          <w:b/>
          <w:bCs/>
          <w:color w:val="000000"/>
          <w:u w:val="single"/>
        </w:rPr>
      </w:pPr>
    </w:p>
    <w:p w14:paraId="53BEBE5B" w14:textId="6F899C76" w:rsidR="00F70ED9" w:rsidRDefault="00F70ED9" w:rsidP="00F70ED9">
      <w:pPr>
        <w:spacing w:after="0"/>
        <w:rPr>
          <w:rFonts w:ascii="Arial" w:hAnsi="Arial" w:cs="Arial"/>
          <w:b/>
          <w:bCs/>
          <w:color w:val="000000"/>
          <w:u w:val="single"/>
        </w:rPr>
      </w:pPr>
      <w:r>
        <w:rPr>
          <w:rFonts w:ascii="Arial" w:hAnsi="Arial" w:cs="Arial"/>
          <w:b/>
          <w:bCs/>
          <w:color w:val="000000"/>
          <w:u w:val="single"/>
        </w:rPr>
        <w:t>TLPOA Sponsored Brick</w:t>
      </w:r>
      <w:r w:rsidRPr="00F62F4D">
        <w:rPr>
          <w:rFonts w:ascii="Arial" w:hAnsi="Arial" w:cs="Arial"/>
          <w:b/>
          <w:bCs/>
          <w:color w:val="000000"/>
          <w:u w:val="single"/>
        </w:rPr>
        <w:t>:</w:t>
      </w:r>
    </w:p>
    <w:p w14:paraId="0DE5E739" w14:textId="2C45C70F" w:rsidR="00F70ED9" w:rsidRPr="00F70ED9" w:rsidRDefault="00F70ED9" w:rsidP="00F70ED9">
      <w:pPr>
        <w:spacing w:after="0"/>
        <w:rPr>
          <w:rFonts w:ascii="Arial" w:hAnsi="Arial" w:cs="Arial"/>
          <w:color w:val="000000"/>
        </w:rPr>
      </w:pPr>
      <w:r>
        <w:rPr>
          <w:rFonts w:ascii="Arial" w:hAnsi="Arial" w:cs="Arial"/>
          <w:color w:val="000000"/>
        </w:rPr>
        <w:t>Tom Page asked about the status of the brick the TLPOA had sponsored.</w:t>
      </w:r>
    </w:p>
    <w:p w14:paraId="40BB9778" w14:textId="77777777" w:rsidR="00F70ED9" w:rsidRDefault="00F70ED9" w:rsidP="00D06A86">
      <w:pPr>
        <w:spacing w:after="0"/>
        <w:rPr>
          <w:rFonts w:ascii="Arial" w:hAnsi="Arial" w:cs="Arial"/>
          <w:b/>
          <w:bCs/>
          <w:color w:val="000000"/>
          <w:u w:val="single"/>
        </w:rPr>
      </w:pPr>
    </w:p>
    <w:bookmarkEnd w:id="0"/>
    <w:p w14:paraId="04BB43E3" w14:textId="77777777" w:rsidR="007118CB" w:rsidRDefault="007118CB" w:rsidP="00E47BBF">
      <w:pPr>
        <w:spacing w:after="0"/>
        <w:rPr>
          <w:rFonts w:ascii="Arial" w:hAnsi="Arial" w:cs="Arial"/>
          <w:b/>
          <w:bCs/>
          <w:color w:val="000000"/>
          <w:u w:val="single"/>
        </w:rPr>
      </w:pPr>
    </w:p>
    <w:p w14:paraId="5C95FEF5" w14:textId="77777777" w:rsidR="007118CB" w:rsidRDefault="007118CB" w:rsidP="00E47BBF">
      <w:pPr>
        <w:spacing w:after="0"/>
        <w:rPr>
          <w:rFonts w:ascii="Arial" w:hAnsi="Arial" w:cs="Arial"/>
          <w:b/>
          <w:bCs/>
          <w:color w:val="000000"/>
          <w:u w:val="single"/>
        </w:rPr>
      </w:pPr>
    </w:p>
    <w:p w14:paraId="49F275F5" w14:textId="77777777" w:rsidR="007118CB" w:rsidRDefault="007118CB" w:rsidP="00E47BBF">
      <w:pPr>
        <w:spacing w:after="0"/>
        <w:rPr>
          <w:rFonts w:ascii="Arial" w:hAnsi="Arial" w:cs="Arial"/>
          <w:b/>
          <w:bCs/>
          <w:color w:val="000000"/>
          <w:u w:val="single"/>
        </w:rPr>
      </w:pPr>
    </w:p>
    <w:p w14:paraId="31BACF34" w14:textId="77777777" w:rsidR="007118CB" w:rsidRDefault="007118CB" w:rsidP="00E47BBF">
      <w:pPr>
        <w:spacing w:after="0"/>
        <w:rPr>
          <w:rFonts w:ascii="Arial" w:hAnsi="Arial" w:cs="Arial"/>
          <w:b/>
          <w:bCs/>
          <w:color w:val="000000"/>
          <w:u w:val="single"/>
        </w:rPr>
      </w:pPr>
    </w:p>
    <w:p w14:paraId="653BA3BF" w14:textId="77777777" w:rsidR="007118CB" w:rsidRDefault="007118CB" w:rsidP="00E47BBF">
      <w:pPr>
        <w:spacing w:after="0"/>
        <w:rPr>
          <w:rFonts w:ascii="Arial" w:hAnsi="Arial" w:cs="Arial"/>
          <w:b/>
          <w:bCs/>
          <w:color w:val="000000"/>
          <w:u w:val="single"/>
        </w:rPr>
      </w:pPr>
    </w:p>
    <w:p w14:paraId="45EC7D34" w14:textId="77777777" w:rsidR="007118CB" w:rsidRDefault="007118CB" w:rsidP="00E47BBF">
      <w:pPr>
        <w:spacing w:after="0"/>
        <w:rPr>
          <w:rFonts w:ascii="Arial" w:hAnsi="Arial" w:cs="Arial"/>
          <w:b/>
          <w:bCs/>
          <w:color w:val="000000"/>
          <w:u w:val="single"/>
        </w:rPr>
      </w:pPr>
    </w:p>
    <w:p w14:paraId="412EB0AE" w14:textId="77777777" w:rsidR="007118CB" w:rsidRDefault="007118CB" w:rsidP="00E47BBF">
      <w:pPr>
        <w:spacing w:after="0"/>
        <w:rPr>
          <w:rFonts w:ascii="Arial" w:hAnsi="Arial" w:cs="Arial"/>
          <w:b/>
          <w:bCs/>
          <w:color w:val="000000"/>
          <w:u w:val="single"/>
        </w:rPr>
      </w:pPr>
    </w:p>
    <w:p w14:paraId="4CF4E6B5" w14:textId="1C8BFB26" w:rsidR="00194938" w:rsidRPr="00194938" w:rsidRDefault="00F41C06" w:rsidP="00E47BBF">
      <w:pPr>
        <w:spacing w:after="0"/>
        <w:rPr>
          <w:rFonts w:ascii="Arial" w:hAnsi="Arial" w:cs="Arial"/>
          <w:b/>
          <w:sz w:val="24"/>
          <w:szCs w:val="24"/>
        </w:rPr>
      </w:pPr>
      <w:r w:rsidRPr="00FE4F45">
        <w:rPr>
          <w:rFonts w:ascii="Arial" w:hAnsi="Arial" w:cs="Arial"/>
          <w:b/>
          <w:sz w:val="24"/>
          <w:szCs w:val="24"/>
        </w:rPr>
        <w:t>O</w:t>
      </w:r>
      <w:r w:rsidR="008337B4">
        <w:rPr>
          <w:rFonts w:ascii="Arial" w:hAnsi="Arial" w:cs="Arial"/>
          <w:b/>
          <w:sz w:val="24"/>
          <w:szCs w:val="24"/>
        </w:rPr>
        <w:t>ngoing Activities</w:t>
      </w:r>
      <w:r w:rsidRPr="00FE4F45">
        <w:rPr>
          <w:rFonts w:ascii="Arial" w:hAnsi="Arial" w:cs="Arial"/>
          <w:b/>
          <w:sz w:val="24"/>
          <w:szCs w:val="24"/>
        </w:rPr>
        <w:t>:</w:t>
      </w:r>
      <w:bookmarkStart w:id="1" w:name="_Hlk126142007"/>
    </w:p>
    <w:p w14:paraId="4C8A66FB" w14:textId="77777777" w:rsidR="00C65265" w:rsidRDefault="00C65265" w:rsidP="00194938">
      <w:pPr>
        <w:spacing w:after="0"/>
        <w:rPr>
          <w:rFonts w:ascii="Arial" w:hAnsi="Arial" w:cs="Arial"/>
          <w:b/>
          <w:bCs/>
          <w:u w:val="single"/>
        </w:rPr>
      </w:pPr>
    </w:p>
    <w:p w14:paraId="052E5766" w14:textId="513A8197"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1"/>
    </w:p>
    <w:p w14:paraId="1E9CCE2B" w14:textId="78DAC7A5" w:rsidR="00B173CE" w:rsidRPr="00B6185B" w:rsidRDefault="00B6185B" w:rsidP="00B6185B">
      <w:pPr>
        <w:spacing w:line="240" w:lineRule="auto"/>
        <w:rPr>
          <w:rFonts w:ascii="Arial" w:hAnsi="Arial" w:cs="Arial"/>
        </w:rPr>
      </w:pPr>
      <w:r>
        <w:rPr>
          <w:rFonts w:ascii="Arial" w:hAnsi="Arial" w:cs="Arial"/>
        </w:rPr>
        <w:t xml:space="preserve">Tom Page reviewed the latest membership numbers showing that we currently have 340 total TLPOA members out of a total of 609 lakefront property owners or 56%.  Of the 340 members there are 173 family members, 160 Lake Stewards and 7 others. </w:t>
      </w:r>
    </w:p>
    <w:p w14:paraId="2735F8E7" w14:textId="5CC57816" w:rsidR="000559A1" w:rsidRDefault="000559A1" w:rsidP="000559A1">
      <w:pPr>
        <w:spacing w:after="0"/>
        <w:rPr>
          <w:rFonts w:ascii="Arial" w:hAnsi="Arial" w:cs="Arial"/>
          <w:b/>
          <w:u w:val="single"/>
        </w:rPr>
      </w:pPr>
      <w:r>
        <w:rPr>
          <w:rFonts w:ascii="Arial" w:hAnsi="Arial" w:cs="Arial"/>
          <w:b/>
          <w:u w:val="single"/>
        </w:rPr>
        <w:t>Aeration:</w:t>
      </w:r>
    </w:p>
    <w:p w14:paraId="181F45D3" w14:textId="5E8C6FCF" w:rsidR="000559A1" w:rsidRDefault="00B6185B" w:rsidP="000559A1">
      <w:pPr>
        <w:spacing w:after="0"/>
        <w:rPr>
          <w:rFonts w:ascii="Arial" w:hAnsi="Arial" w:cs="Arial"/>
          <w:bCs/>
        </w:rPr>
      </w:pPr>
      <w:r>
        <w:rPr>
          <w:rFonts w:ascii="Arial" w:hAnsi="Arial" w:cs="Arial"/>
          <w:bCs/>
        </w:rPr>
        <w:t>Not discussed</w:t>
      </w:r>
    </w:p>
    <w:p w14:paraId="47B1357C" w14:textId="77777777" w:rsidR="00926538" w:rsidRDefault="00926538" w:rsidP="000559A1">
      <w:pPr>
        <w:spacing w:after="0"/>
        <w:rPr>
          <w:rFonts w:ascii="Arial" w:hAnsi="Arial" w:cs="Arial"/>
          <w:b/>
          <w:u w:val="single"/>
        </w:rPr>
      </w:pPr>
    </w:p>
    <w:p w14:paraId="0EA5085F" w14:textId="504A266E" w:rsidR="000559A1" w:rsidRPr="000559A1" w:rsidRDefault="000559A1" w:rsidP="000559A1">
      <w:pPr>
        <w:spacing w:after="0"/>
        <w:rPr>
          <w:rFonts w:ascii="Arial" w:hAnsi="Arial" w:cs="Arial"/>
          <w:bCs/>
          <w:u w:val="single"/>
        </w:rPr>
      </w:pPr>
      <w:r w:rsidRPr="000559A1">
        <w:rPr>
          <w:rFonts w:ascii="Arial" w:hAnsi="Arial" w:cs="Arial"/>
          <w:b/>
          <w:u w:val="single"/>
        </w:rPr>
        <w:t>EWM:</w:t>
      </w:r>
    </w:p>
    <w:p w14:paraId="3872D0A5" w14:textId="06336093" w:rsidR="00ED14FE" w:rsidRPr="00F638A6" w:rsidRDefault="00B6185B" w:rsidP="000559A1">
      <w:pPr>
        <w:spacing w:after="0"/>
        <w:rPr>
          <w:rFonts w:ascii="Arial" w:hAnsi="Arial" w:cs="Arial"/>
          <w:bCs/>
        </w:rPr>
      </w:pPr>
      <w:r>
        <w:rPr>
          <w:rFonts w:ascii="Arial" w:hAnsi="Arial" w:cs="Arial"/>
          <w:bCs/>
        </w:rPr>
        <w:t>Not discussed</w:t>
      </w:r>
    </w:p>
    <w:p w14:paraId="60C3668E" w14:textId="77777777" w:rsidR="007F11D9" w:rsidRDefault="007F11D9" w:rsidP="000559A1">
      <w:pPr>
        <w:spacing w:after="0"/>
        <w:rPr>
          <w:rFonts w:ascii="Arial" w:hAnsi="Arial" w:cs="Arial"/>
          <w:b/>
          <w:u w:val="single"/>
        </w:rPr>
      </w:pPr>
    </w:p>
    <w:p w14:paraId="37B91719" w14:textId="43424CCC" w:rsidR="0062620B" w:rsidRDefault="0062620B" w:rsidP="000559A1">
      <w:pPr>
        <w:spacing w:after="0"/>
        <w:rPr>
          <w:rFonts w:ascii="Arial" w:hAnsi="Arial" w:cs="Arial"/>
          <w:b/>
          <w:u w:val="single"/>
        </w:rPr>
      </w:pPr>
      <w:r>
        <w:rPr>
          <w:rFonts w:ascii="Arial" w:hAnsi="Arial" w:cs="Arial"/>
          <w:b/>
          <w:u w:val="single"/>
        </w:rPr>
        <w:t>Social Events:</w:t>
      </w:r>
    </w:p>
    <w:p w14:paraId="70D985F6" w14:textId="17BE02A0" w:rsidR="00066D9D" w:rsidRDefault="00B6185B" w:rsidP="000559A1">
      <w:pPr>
        <w:spacing w:after="0"/>
        <w:rPr>
          <w:rFonts w:ascii="Arial" w:hAnsi="Arial" w:cs="Arial"/>
          <w:bCs/>
        </w:rPr>
      </w:pPr>
      <w:r>
        <w:rPr>
          <w:rFonts w:ascii="Arial" w:hAnsi="Arial" w:cs="Arial"/>
          <w:bCs/>
        </w:rPr>
        <w:t>Not discussed</w:t>
      </w:r>
    </w:p>
    <w:p w14:paraId="5669071A" w14:textId="77777777" w:rsidR="00B6185B" w:rsidRPr="00D66FA0" w:rsidRDefault="00B6185B" w:rsidP="000559A1">
      <w:pPr>
        <w:spacing w:after="0"/>
        <w:rPr>
          <w:rFonts w:ascii="Arial" w:hAnsi="Arial" w:cs="Arial"/>
          <w:bCs/>
        </w:rPr>
      </w:pPr>
    </w:p>
    <w:p w14:paraId="425E9FD4" w14:textId="2BE9966D" w:rsidR="0062620B" w:rsidRDefault="0062620B" w:rsidP="000559A1">
      <w:pPr>
        <w:spacing w:after="0"/>
        <w:rPr>
          <w:rFonts w:ascii="Arial" w:hAnsi="Arial" w:cs="Arial"/>
          <w:b/>
          <w:u w:val="single"/>
        </w:rPr>
      </w:pPr>
      <w:r w:rsidRPr="0062620B">
        <w:rPr>
          <w:rFonts w:ascii="Arial" w:hAnsi="Arial" w:cs="Arial"/>
          <w:b/>
          <w:u w:val="single"/>
        </w:rPr>
        <w:t>Website Administration:</w:t>
      </w:r>
    </w:p>
    <w:p w14:paraId="6A121089" w14:textId="0C70F7C7" w:rsidR="00E566E2" w:rsidRPr="003D3AE8" w:rsidRDefault="00B6185B" w:rsidP="000559A1">
      <w:pPr>
        <w:spacing w:after="0"/>
        <w:rPr>
          <w:rFonts w:ascii="Arial" w:hAnsi="Arial" w:cs="Arial"/>
          <w:bCs/>
        </w:rPr>
      </w:pPr>
      <w:r>
        <w:rPr>
          <w:rFonts w:ascii="Arial" w:hAnsi="Arial" w:cs="Arial"/>
          <w:bCs/>
        </w:rPr>
        <w:t>Not discussed</w:t>
      </w:r>
    </w:p>
    <w:p w14:paraId="3760F144" w14:textId="77777777" w:rsidR="00B465A0" w:rsidRDefault="00B465A0" w:rsidP="000559A1">
      <w:pPr>
        <w:spacing w:after="0"/>
        <w:rPr>
          <w:rFonts w:ascii="Arial" w:hAnsi="Arial" w:cs="Arial"/>
          <w:b/>
          <w:u w:val="single"/>
        </w:rPr>
      </w:pPr>
    </w:p>
    <w:p w14:paraId="58368F7A" w14:textId="7C71DE0F" w:rsidR="0062620B" w:rsidRDefault="0062620B" w:rsidP="000559A1">
      <w:pPr>
        <w:spacing w:after="0"/>
        <w:rPr>
          <w:rFonts w:ascii="Arial" w:hAnsi="Arial" w:cs="Arial"/>
          <w:b/>
          <w:u w:val="single"/>
        </w:rPr>
      </w:pPr>
      <w:r w:rsidRPr="0062620B">
        <w:rPr>
          <w:rFonts w:ascii="Arial" w:hAnsi="Arial" w:cs="Arial"/>
          <w:b/>
          <w:u w:val="single"/>
        </w:rPr>
        <w:t>Newsletter:</w:t>
      </w:r>
    </w:p>
    <w:p w14:paraId="5B78318A" w14:textId="59C8CDBA" w:rsidR="0014615F" w:rsidRDefault="00B6185B" w:rsidP="000559A1">
      <w:pPr>
        <w:spacing w:after="0"/>
        <w:rPr>
          <w:rFonts w:ascii="Arial" w:hAnsi="Arial" w:cs="Arial"/>
          <w:bCs/>
        </w:rPr>
      </w:pPr>
      <w:r>
        <w:rPr>
          <w:rFonts w:ascii="Arial" w:hAnsi="Arial" w:cs="Arial"/>
          <w:bCs/>
        </w:rPr>
        <w:t>Not discussed</w:t>
      </w:r>
    </w:p>
    <w:p w14:paraId="485A2A85" w14:textId="77777777" w:rsidR="008E660B" w:rsidRDefault="008E660B" w:rsidP="000559A1">
      <w:pPr>
        <w:spacing w:after="0"/>
        <w:rPr>
          <w:rFonts w:ascii="Arial" w:hAnsi="Arial" w:cs="Arial"/>
          <w:bCs/>
        </w:rPr>
      </w:pPr>
    </w:p>
    <w:p w14:paraId="68E42C32" w14:textId="0415AE50" w:rsidR="004A1182" w:rsidRDefault="004A1182" w:rsidP="000559A1">
      <w:pPr>
        <w:spacing w:after="0"/>
        <w:rPr>
          <w:rFonts w:ascii="Arial" w:hAnsi="Arial" w:cs="Arial"/>
          <w:bCs/>
        </w:rPr>
      </w:pPr>
      <w:r w:rsidRPr="004A1182">
        <w:rPr>
          <w:rFonts w:ascii="Arial" w:hAnsi="Arial" w:cs="Arial"/>
          <w:b/>
          <w:u w:val="single"/>
        </w:rPr>
        <w:t>Water Quality:</w:t>
      </w:r>
    </w:p>
    <w:p w14:paraId="0BE83625" w14:textId="292AB062" w:rsidR="008E660B" w:rsidRPr="008E660B" w:rsidRDefault="00B6185B" w:rsidP="001261E4">
      <w:pPr>
        <w:spacing w:after="0"/>
        <w:rPr>
          <w:rFonts w:ascii="Arial" w:hAnsi="Arial" w:cs="Arial"/>
          <w:bCs/>
        </w:rPr>
      </w:pPr>
      <w:r>
        <w:rPr>
          <w:rFonts w:ascii="Arial" w:hAnsi="Arial" w:cs="Arial"/>
          <w:bCs/>
        </w:rPr>
        <w:t>Not discussed</w:t>
      </w:r>
    </w:p>
    <w:p w14:paraId="375AAA62" w14:textId="77777777" w:rsidR="008E660B" w:rsidRDefault="008E660B" w:rsidP="001261E4">
      <w:pPr>
        <w:spacing w:after="0"/>
        <w:rPr>
          <w:rFonts w:ascii="Arial" w:hAnsi="Arial" w:cs="Arial"/>
          <w:b/>
          <w:sz w:val="24"/>
          <w:szCs w:val="24"/>
        </w:rPr>
      </w:pPr>
    </w:p>
    <w:p w14:paraId="75583481" w14:textId="4A1005A7" w:rsidR="00CF2372" w:rsidRPr="00ED4A6E" w:rsidRDefault="00FB10C6" w:rsidP="00906D19">
      <w:pPr>
        <w:spacing w:after="0"/>
        <w:rPr>
          <w:rFonts w:ascii="Arial" w:hAnsi="Arial" w:cs="Arial"/>
          <w:b/>
          <w:sz w:val="24"/>
          <w:szCs w:val="24"/>
        </w:rPr>
      </w:pPr>
      <w:r w:rsidRPr="00380C38">
        <w:rPr>
          <w:rFonts w:ascii="Arial" w:hAnsi="Arial" w:cs="Arial"/>
          <w:b/>
          <w:sz w:val="24"/>
          <w:szCs w:val="24"/>
        </w:rPr>
        <w:t>Go Around:</w:t>
      </w:r>
    </w:p>
    <w:p w14:paraId="2E4BCFB2" w14:textId="77777777" w:rsidR="00520489" w:rsidRDefault="00520489" w:rsidP="00906D19">
      <w:pPr>
        <w:spacing w:after="0"/>
        <w:rPr>
          <w:rFonts w:ascii="Arial" w:hAnsi="Arial" w:cs="Arial"/>
        </w:rPr>
      </w:pPr>
    </w:p>
    <w:p w14:paraId="73D8DFB1" w14:textId="5DE3C381" w:rsidR="00906D19" w:rsidRDefault="00906D19" w:rsidP="00906D19">
      <w:pPr>
        <w:spacing w:after="0"/>
        <w:rPr>
          <w:rFonts w:ascii="Arial" w:hAnsi="Arial" w:cs="Arial"/>
        </w:rPr>
      </w:pPr>
      <w:r>
        <w:rPr>
          <w:rFonts w:ascii="Arial" w:hAnsi="Arial" w:cs="Arial"/>
        </w:rPr>
        <w:t xml:space="preserve">The next Board meeting is planned for </w:t>
      </w:r>
      <w:r w:rsidR="00767D2D">
        <w:rPr>
          <w:rFonts w:ascii="Arial" w:hAnsi="Arial" w:cs="Arial"/>
        </w:rPr>
        <w:t xml:space="preserve">8:30am on </w:t>
      </w:r>
      <w:r w:rsidR="00B6185B">
        <w:rPr>
          <w:rFonts w:ascii="Arial" w:hAnsi="Arial" w:cs="Arial"/>
        </w:rPr>
        <w:t>September 28</w:t>
      </w:r>
      <w:r w:rsidR="00767D2D" w:rsidRPr="00767D2D">
        <w:rPr>
          <w:rFonts w:ascii="Arial" w:hAnsi="Arial" w:cs="Arial"/>
          <w:vertAlign w:val="superscript"/>
        </w:rPr>
        <w:t>th</w:t>
      </w:r>
      <w:r w:rsidR="00767D2D">
        <w:rPr>
          <w:rFonts w:ascii="Arial" w:hAnsi="Arial" w:cs="Arial"/>
        </w:rPr>
        <w:t xml:space="preserve"> </w:t>
      </w:r>
      <w:r w:rsidR="00B6185B">
        <w:rPr>
          <w:rFonts w:ascii="Arial" w:hAnsi="Arial" w:cs="Arial"/>
        </w:rPr>
        <w:t xml:space="preserve">at the Lewiston </w:t>
      </w:r>
      <w:proofErr w:type="gramStart"/>
      <w:r w:rsidR="00B6185B">
        <w:rPr>
          <w:rFonts w:ascii="Arial" w:hAnsi="Arial" w:cs="Arial"/>
        </w:rPr>
        <w:t>Library.</w:t>
      </w:r>
      <w:r w:rsidR="00767D2D">
        <w:rPr>
          <w:rFonts w:ascii="Arial" w:hAnsi="Arial" w:cs="Arial"/>
        </w:rPr>
        <w:t>.</w:t>
      </w:r>
      <w:proofErr w:type="gramEnd"/>
    </w:p>
    <w:p w14:paraId="45A23854" w14:textId="77777777" w:rsidR="00161C99" w:rsidRDefault="00161C99" w:rsidP="001261E4">
      <w:pPr>
        <w:spacing w:after="0"/>
        <w:rPr>
          <w:rFonts w:ascii="Arial" w:hAnsi="Arial" w:cs="Arial"/>
        </w:rPr>
      </w:pPr>
    </w:p>
    <w:p w14:paraId="34DFFEBA" w14:textId="35BA4052" w:rsidR="00EA3149" w:rsidRDefault="00F30683" w:rsidP="001261E4">
      <w:pPr>
        <w:spacing w:after="0"/>
        <w:rPr>
          <w:rFonts w:ascii="Arial" w:hAnsi="Arial" w:cs="Arial"/>
        </w:rPr>
      </w:pPr>
      <w:r w:rsidRPr="00380C38">
        <w:rPr>
          <w:rFonts w:ascii="Arial" w:hAnsi="Arial" w:cs="Arial"/>
        </w:rPr>
        <w:t>The m</w:t>
      </w:r>
      <w:r w:rsidR="007619EC" w:rsidRPr="00380C38">
        <w:rPr>
          <w:rFonts w:ascii="Arial" w:hAnsi="Arial" w:cs="Arial"/>
        </w:rPr>
        <w:t xml:space="preserve">eeting was adjourned at </w:t>
      </w:r>
      <w:r w:rsidR="008B5A6F">
        <w:rPr>
          <w:rFonts w:ascii="Arial" w:hAnsi="Arial" w:cs="Arial"/>
        </w:rPr>
        <w:t xml:space="preserve">approximately </w:t>
      </w:r>
      <w:r w:rsidR="00484B83">
        <w:rPr>
          <w:rFonts w:ascii="Arial" w:hAnsi="Arial" w:cs="Arial"/>
        </w:rPr>
        <w:t>10:</w:t>
      </w:r>
      <w:r w:rsidR="00B6185B">
        <w:rPr>
          <w:rFonts w:ascii="Arial" w:hAnsi="Arial" w:cs="Arial"/>
        </w:rPr>
        <w:t>45</w:t>
      </w:r>
      <w:r w:rsidR="001730B7">
        <w:rPr>
          <w:rFonts w:ascii="Arial" w:hAnsi="Arial" w:cs="Arial"/>
        </w:rPr>
        <w:t xml:space="preserve"> </w:t>
      </w:r>
      <w:r w:rsidR="00666225">
        <w:rPr>
          <w:rFonts w:ascii="Arial" w:hAnsi="Arial" w:cs="Arial"/>
        </w:rPr>
        <w:t>A</w:t>
      </w:r>
      <w:r w:rsidR="001730B7">
        <w:rPr>
          <w:rFonts w:ascii="Arial" w:hAnsi="Arial" w:cs="Arial"/>
        </w:rPr>
        <w:t>M</w:t>
      </w:r>
      <w:r w:rsidR="00ED4A6E">
        <w:rPr>
          <w:rFonts w:ascii="Arial" w:hAnsi="Arial" w:cs="Arial"/>
        </w:rPr>
        <w:t>.</w:t>
      </w:r>
    </w:p>
    <w:p w14:paraId="1D3D1CF3" w14:textId="77777777" w:rsidR="00B6185B" w:rsidRDefault="00B6185B" w:rsidP="001261E4">
      <w:pPr>
        <w:spacing w:after="0"/>
        <w:rPr>
          <w:rFonts w:ascii="Arial" w:hAnsi="Arial" w:cs="Arial"/>
        </w:rPr>
      </w:pPr>
    </w:p>
    <w:p w14:paraId="3F6606B9" w14:textId="77777777" w:rsidR="00B6185B" w:rsidRDefault="00B6185B" w:rsidP="001261E4">
      <w:pPr>
        <w:spacing w:after="0"/>
        <w:rPr>
          <w:rFonts w:ascii="Arial" w:hAnsi="Arial" w:cs="Arial"/>
        </w:rPr>
      </w:pPr>
    </w:p>
    <w:p w14:paraId="104C7060" w14:textId="0389119E" w:rsidR="00B6185B" w:rsidRDefault="00B6185B" w:rsidP="001261E4">
      <w:pPr>
        <w:spacing w:after="0"/>
        <w:rPr>
          <w:rFonts w:ascii="Arial" w:hAnsi="Arial" w:cs="Arial"/>
        </w:rPr>
      </w:pPr>
      <w:r>
        <w:rPr>
          <w:rFonts w:ascii="Arial" w:hAnsi="Arial" w:cs="Arial"/>
        </w:rPr>
        <w:t>Minutes prepared by Bill Siegrist</w:t>
      </w:r>
    </w:p>
    <w:sectPr w:rsidR="00B6185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DA1EB4" w14:textId="77777777" w:rsidR="00067372" w:rsidRDefault="00067372" w:rsidP="00D3085C">
      <w:pPr>
        <w:spacing w:after="0" w:line="240" w:lineRule="auto"/>
      </w:pPr>
      <w:r>
        <w:separator/>
      </w:r>
    </w:p>
  </w:endnote>
  <w:endnote w:type="continuationSeparator" w:id="0">
    <w:p w14:paraId="01613F7A" w14:textId="77777777" w:rsidR="00067372" w:rsidRDefault="00067372"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040D31" w14:textId="77777777" w:rsidR="00067372" w:rsidRDefault="00067372" w:rsidP="00D3085C">
      <w:pPr>
        <w:spacing w:after="0" w:line="240" w:lineRule="auto"/>
      </w:pPr>
      <w:r>
        <w:separator/>
      </w:r>
    </w:p>
  </w:footnote>
  <w:footnote w:type="continuationSeparator" w:id="0">
    <w:p w14:paraId="408B72A2" w14:textId="77777777" w:rsidR="00067372" w:rsidRDefault="00067372"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6"/>
  </w:num>
  <w:num w:numId="2" w16cid:durableId="1499231384">
    <w:abstractNumId w:val="17"/>
  </w:num>
  <w:num w:numId="3" w16cid:durableId="453836891">
    <w:abstractNumId w:val="32"/>
  </w:num>
  <w:num w:numId="4" w16cid:durableId="659117475">
    <w:abstractNumId w:val="13"/>
  </w:num>
  <w:num w:numId="5" w16cid:durableId="795755029">
    <w:abstractNumId w:val="16"/>
  </w:num>
  <w:num w:numId="6" w16cid:durableId="912936484">
    <w:abstractNumId w:val="22"/>
  </w:num>
  <w:num w:numId="7" w16cid:durableId="1983852027">
    <w:abstractNumId w:val="15"/>
  </w:num>
  <w:num w:numId="8" w16cid:durableId="734934005">
    <w:abstractNumId w:val="3"/>
  </w:num>
  <w:num w:numId="9" w16cid:durableId="1740908789">
    <w:abstractNumId w:val="11"/>
  </w:num>
  <w:num w:numId="10" w16cid:durableId="2052724030">
    <w:abstractNumId w:val="20"/>
  </w:num>
  <w:num w:numId="11" w16cid:durableId="364720334">
    <w:abstractNumId w:val="27"/>
  </w:num>
  <w:num w:numId="12" w16cid:durableId="4481630">
    <w:abstractNumId w:val="28"/>
  </w:num>
  <w:num w:numId="13" w16cid:durableId="1925339798">
    <w:abstractNumId w:val="12"/>
  </w:num>
  <w:num w:numId="14" w16cid:durableId="1729650849">
    <w:abstractNumId w:val="14"/>
  </w:num>
  <w:num w:numId="15" w16cid:durableId="1081751374">
    <w:abstractNumId w:val="26"/>
  </w:num>
  <w:num w:numId="16" w16cid:durableId="1300842025">
    <w:abstractNumId w:val="25"/>
  </w:num>
  <w:num w:numId="17" w16cid:durableId="650601058">
    <w:abstractNumId w:val="4"/>
  </w:num>
  <w:num w:numId="18" w16cid:durableId="1604338454">
    <w:abstractNumId w:val="18"/>
  </w:num>
  <w:num w:numId="19" w16cid:durableId="339040115">
    <w:abstractNumId w:val="5"/>
  </w:num>
  <w:num w:numId="20" w16cid:durableId="642344285">
    <w:abstractNumId w:val="30"/>
  </w:num>
  <w:num w:numId="21" w16cid:durableId="557591772">
    <w:abstractNumId w:val="9"/>
  </w:num>
  <w:num w:numId="22" w16cid:durableId="337461095">
    <w:abstractNumId w:val="0"/>
  </w:num>
  <w:num w:numId="23" w16cid:durableId="1975864531">
    <w:abstractNumId w:val="1"/>
  </w:num>
  <w:num w:numId="24" w16cid:durableId="1116632170">
    <w:abstractNumId w:val="2"/>
  </w:num>
  <w:num w:numId="25" w16cid:durableId="1380591775">
    <w:abstractNumId w:val="10"/>
  </w:num>
  <w:num w:numId="26" w16cid:durableId="268973476">
    <w:abstractNumId w:val="8"/>
  </w:num>
  <w:num w:numId="27" w16cid:durableId="813840546">
    <w:abstractNumId w:val="21"/>
  </w:num>
  <w:num w:numId="28" w16cid:durableId="2080710622">
    <w:abstractNumId w:val="24"/>
  </w:num>
  <w:num w:numId="29" w16cid:durableId="112754558">
    <w:abstractNumId w:val="29"/>
  </w:num>
  <w:num w:numId="30" w16cid:durableId="255596141">
    <w:abstractNumId w:val="33"/>
  </w:num>
  <w:num w:numId="31" w16cid:durableId="688916584">
    <w:abstractNumId w:val="7"/>
  </w:num>
  <w:num w:numId="32" w16cid:durableId="1008672348">
    <w:abstractNumId w:val="31"/>
  </w:num>
  <w:num w:numId="33" w16cid:durableId="131102216">
    <w:abstractNumId w:val="23"/>
  </w:num>
  <w:num w:numId="34" w16cid:durableId="613753369">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33E0"/>
    <w:rsid w:val="0005371C"/>
    <w:rsid w:val="000538CB"/>
    <w:rsid w:val="00053E79"/>
    <w:rsid w:val="000544F9"/>
    <w:rsid w:val="000547B9"/>
    <w:rsid w:val="00054C51"/>
    <w:rsid w:val="00055117"/>
    <w:rsid w:val="00055693"/>
    <w:rsid w:val="000559A1"/>
    <w:rsid w:val="00056C0B"/>
    <w:rsid w:val="000570E1"/>
    <w:rsid w:val="00060368"/>
    <w:rsid w:val="000606A5"/>
    <w:rsid w:val="00060DCB"/>
    <w:rsid w:val="0006418A"/>
    <w:rsid w:val="00064684"/>
    <w:rsid w:val="00065167"/>
    <w:rsid w:val="00065DA8"/>
    <w:rsid w:val="00066399"/>
    <w:rsid w:val="000667B4"/>
    <w:rsid w:val="00066D9D"/>
    <w:rsid w:val="00066E17"/>
    <w:rsid w:val="00067372"/>
    <w:rsid w:val="00067663"/>
    <w:rsid w:val="00070108"/>
    <w:rsid w:val="000709BB"/>
    <w:rsid w:val="00070E88"/>
    <w:rsid w:val="0007114E"/>
    <w:rsid w:val="000725DD"/>
    <w:rsid w:val="00072BA2"/>
    <w:rsid w:val="00073226"/>
    <w:rsid w:val="00074478"/>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BE7"/>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632"/>
    <w:rsid w:val="000A6E43"/>
    <w:rsid w:val="000A6E66"/>
    <w:rsid w:val="000A74EC"/>
    <w:rsid w:val="000B02FB"/>
    <w:rsid w:val="000B0B23"/>
    <w:rsid w:val="000B0EA7"/>
    <w:rsid w:val="000B0F02"/>
    <w:rsid w:val="000B21CC"/>
    <w:rsid w:val="000B2739"/>
    <w:rsid w:val="000B29C7"/>
    <w:rsid w:val="000B2A6C"/>
    <w:rsid w:val="000B3023"/>
    <w:rsid w:val="000B5A87"/>
    <w:rsid w:val="000B5B45"/>
    <w:rsid w:val="000B64D7"/>
    <w:rsid w:val="000B7132"/>
    <w:rsid w:val="000B7F17"/>
    <w:rsid w:val="000C01D9"/>
    <w:rsid w:val="000C06B5"/>
    <w:rsid w:val="000C0788"/>
    <w:rsid w:val="000C24BA"/>
    <w:rsid w:val="000C32BE"/>
    <w:rsid w:val="000C3940"/>
    <w:rsid w:val="000C3C39"/>
    <w:rsid w:val="000C3EE4"/>
    <w:rsid w:val="000C48C9"/>
    <w:rsid w:val="000C600D"/>
    <w:rsid w:val="000C609C"/>
    <w:rsid w:val="000C67B6"/>
    <w:rsid w:val="000C6A45"/>
    <w:rsid w:val="000D101A"/>
    <w:rsid w:val="000D1947"/>
    <w:rsid w:val="000D218F"/>
    <w:rsid w:val="000D2335"/>
    <w:rsid w:val="000D2C09"/>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137"/>
    <w:rsid w:val="000F1C7B"/>
    <w:rsid w:val="000F1E12"/>
    <w:rsid w:val="000F2180"/>
    <w:rsid w:val="000F275F"/>
    <w:rsid w:val="000F29FF"/>
    <w:rsid w:val="000F40B1"/>
    <w:rsid w:val="000F5D14"/>
    <w:rsid w:val="000F5F45"/>
    <w:rsid w:val="000F6364"/>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32C6"/>
    <w:rsid w:val="0011336F"/>
    <w:rsid w:val="00114D9B"/>
    <w:rsid w:val="00114E44"/>
    <w:rsid w:val="00115FCB"/>
    <w:rsid w:val="00116007"/>
    <w:rsid w:val="001169A0"/>
    <w:rsid w:val="00116B2D"/>
    <w:rsid w:val="00116BFC"/>
    <w:rsid w:val="00116D2A"/>
    <w:rsid w:val="00117159"/>
    <w:rsid w:val="0011739A"/>
    <w:rsid w:val="001177DC"/>
    <w:rsid w:val="00120848"/>
    <w:rsid w:val="0012094A"/>
    <w:rsid w:val="00120B1F"/>
    <w:rsid w:val="0012233E"/>
    <w:rsid w:val="0012376E"/>
    <w:rsid w:val="00123E15"/>
    <w:rsid w:val="00125137"/>
    <w:rsid w:val="001251DA"/>
    <w:rsid w:val="0012549F"/>
    <w:rsid w:val="001254E7"/>
    <w:rsid w:val="00125F22"/>
    <w:rsid w:val="001261E4"/>
    <w:rsid w:val="0012681E"/>
    <w:rsid w:val="00127371"/>
    <w:rsid w:val="00130CD0"/>
    <w:rsid w:val="00130D4F"/>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615F"/>
    <w:rsid w:val="00146324"/>
    <w:rsid w:val="00146830"/>
    <w:rsid w:val="00146850"/>
    <w:rsid w:val="00146C23"/>
    <w:rsid w:val="001507B2"/>
    <w:rsid w:val="001509FB"/>
    <w:rsid w:val="00150E7B"/>
    <w:rsid w:val="00152CB6"/>
    <w:rsid w:val="001531D5"/>
    <w:rsid w:val="00153B60"/>
    <w:rsid w:val="0015492F"/>
    <w:rsid w:val="00154DFC"/>
    <w:rsid w:val="00154E96"/>
    <w:rsid w:val="00155137"/>
    <w:rsid w:val="0015636A"/>
    <w:rsid w:val="001569E5"/>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A5"/>
    <w:rsid w:val="00184D12"/>
    <w:rsid w:val="00186151"/>
    <w:rsid w:val="001868CF"/>
    <w:rsid w:val="00187088"/>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30EF"/>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2FB"/>
    <w:rsid w:val="001B4408"/>
    <w:rsid w:val="001B4767"/>
    <w:rsid w:val="001B5415"/>
    <w:rsid w:val="001B5575"/>
    <w:rsid w:val="001B69D4"/>
    <w:rsid w:val="001B6ED5"/>
    <w:rsid w:val="001B731A"/>
    <w:rsid w:val="001B7562"/>
    <w:rsid w:val="001C154A"/>
    <w:rsid w:val="001C317B"/>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C6D"/>
    <w:rsid w:val="001D33B7"/>
    <w:rsid w:val="001D33FD"/>
    <w:rsid w:val="001D340A"/>
    <w:rsid w:val="001D356A"/>
    <w:rsid w:val="001D35F7"/>
    <w:rsid w:val="001D3903"/>
    <w:rsid w:val="001D3B89"/>
    <w:rsid w:val="001D43C8"/>
    <w:rsid w:val="001D4428"/>
    <w:rsid w:val="001D4683"/>
    <w:rsid w:val="001D46F5"/>
    <w:rsid w:val="001D587A"/>
    <w:rsid w:val="001D5A9A"/>
    <w:rsid w:val="001D5B72"/>
    <w:rsid w:val="001D6F57"/>
    <w:rsid w:val="001D77D5"/>
    <w:rsid w:val="001D7CC3"/>
    <w:rsid w:val="001E0970"/>
    <w:rsid w:val="001E0B35"/>
    <w:rsid w:val="001E115D"/>
    <w:rsid w:val="001E12DE"/>
    <w:rsid w:val="001E136D"/>
    <w:rsid w:val="001E138A"/>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BA6"/>
    <w:rsid w:val="001F6040"/>
    <w:rsid w:val="001F6ED1"/>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40BC8"/>
    <w:rsid w:val="00241143"/>
    <w:rsid w:val="00241BF4"/>
    <w:rsid w:val="00242B99"/>
    <w:rsid w:val="00243612"/>
    <w:rsid w:val="002436BC"/>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E81"/>
    <w:rsid w:val="00260277"/>
    <w:rsid w:val="00261416"/>
    <w:rsid w:val="002617DE"/>
    <w:rsid w:val="00261D01"/>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BB"/>
    <w:rsid w:val="00271805"/>
    <w:rsid w:val="0027197E"/>
    <w:rsid w:val="00271B84"/>
    <w:rsid w:val="00272673"/>
    <w:rsid w:val="00272BA2"/>
    <w:rsid w:val="00273922"/>
    <w:rsid w:val="0027395C"/>
    <w:rsid w:val="0027467D"/>
    <w:rsid w:val="00274AE0"/>
    <w:rsid w:val="00276E09"/>
    <w:rsid w:val="00276FB8"/>
    <w:rsid w:val="0027740A"/>
    <w:rsid w:val="00277555"/>
    <w:rsid w:val="002776BB"/>
    <w:rsid w:val="00277F43"/>
    <w:rsid w:val="00280064"/>
    <w:rsid w:val="00280601"/>
    <w:rsid w:val="00280717"/>
    <w:rsid w:val="002807FB"/>
    <w:rsid w:val="0028098D"/>
    <w:rsid w:val="00281DCE"/>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AAB"/>
    <w:rsid w:val="002952E2"/>
    <w:rsid w:val="0029629C"/>
    <w:rsid w:val="002970A9"/>
    <w:rsid w:val="00297340"/>
    <w:rsid w:val="002973BB"/>
    <w:rsid w:val="002A0105"/>
    <w:rsid w:val="002A0846"/>
    <w:rsid w:val="002A090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81A"/>
    <w:rsid w:val="002C03A5"/>
    <w:rsid w:val="002C077E"/>
    <w:rsid w:val="002C0ABA"/>
    <w:rsid w:val="002C119B"/>
    <w:rsid w:val="002C1418"/>
    <w:rsid w:val="002C1562"/>
    <w:rsid w:val="002C1AFA"/>
    <w:rsid w:val="002C1CB0"/>
    <w:rsid w:val="002C24E2"/>
    <w:rsid w:val="002C4D1C"/>
    <w:rsid w:val="002C5179"/>
    <w:rsid w:val="002C5879"/>
    <w:rsid w:val="002C687A"/>
    <w:rsid w:val="002C6996"/>
    <w:rsid w:val="002C6B3C"/>
    <w:rsid w:val="002C7F4D"/>
    <w:rsid w:val="002D0B2C"/>
    <w:rsid w:val="002D0D70"/>
    <w:rsid w:val="002D1CF0"/>
    <w:rsid w:val="002D1FEB"/>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3F2"/>
    <w:rsid w:val="002E35D7"/>
    <w:rsid w:val="002E3E13"/>
    <w:rsid w:val="002E4211"/>
    <w:rsid w:val="002E48A6"/>
    <w:rsid w:val="002E4CAF"/>
    <w:rsid w:val="002E678A"/>
    <w:rsid w:val="002E7BC3"/>
    <w:rsid w:val="002E7E63"/>
    <w:rsid w:val="002F07A4"/>
    <w:rsid w:val="002F0CB5"/>
    <w:rsid w:val="002F0DEA"/>
    <w:rsid w:val="002F1100"/>
    <w:rsid w:val="002F1BB2"/>
    <w:rsid w:val="002F1F30"/>
    <w:rsid w:val="002F20F8"/>
    <w:rsid w:val="002F261B"/>
    <w:rsid w:val="002F2941"/>
    <w:rsid w:val="002F4978"/>
    <w:rsid w:val="002F4C5D"/>
    <w:rsid w:val="002F5D62"/>
    <w:rsid w:val="002F71B3"/>
    <w:rsid w:val="002F7259"/>
    <w:rsid w:val="00300C2C"/>
    <w:rsid w:val="00300F3B"/>
    <w:rsid w:val="00302A9F"/>
    <w:rsid w:val="00302E46"/>
    <w:rsid w:val="00303033"/>
    <w:rsid w:val="00303659"/>
    <w:rsid w:val="0030428C"/>
    <w:rsid w:val="00306388"/>
    <w:rsid w:val="00306B45"/>
    <w:rsid w:val="00307FC8"/>
    <w:rsid w:val="003103A8"/>
    <w:rsid w:val="003107EE"/>
    <w:rsid w:val="0031084B"/>
    <w:rsid w:val="003111F6"/>
    <w:rsid w:val="00311C77"/>
    <w:rsid w:val="00311CB0"/>
    <w:rsid w:val="0031314E"/>
    <w:rsid w:val="003133DF"/>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DA3"/>
    <w:rsid w:val="0033761D"/>
    <w:rsid w:val="00340153"/>
    <w:rsid w:val="00342B00"/>
    <w:rsid w:val="00342C93"/>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1B3D"/>
    <w:rsid w:val="00362CE2"/>
    <w:rsid w:val="00363317"/>
    <w:rsid w:val="00363DCE"/>
    <w:rsid w:val="003644AE"/>
    <w:rsid w:val="00364797"/>
    <w:rsid w:val="00365422"/>
    <w:rsid w:val="003661F1"/>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44D"/>
    <w:rsid w:val="003768DE"/>
    <w:rsid w:val="00377405"/>
    <w:rsid w:val="00377FB0"/>
    <w:rsid w:val="003808AA"/>
    <w:rsid w:val="003808D9"/>
    <w:rsid w:val="00380C38"/>
    <w:rsid w:val="00380C3A"/>
    <w:rsid w:val="00380E6C"/>
    <w:rsid w:val="003817CB"/>
    <w:rsid w:val="0038184E"/>
    <w:rsid w:val="00381F34"/>
    <w:rsid w:val="00381F95"/>
    <w:rsid w:val="00382D53"/>
    <w:rsid w:val="00384166"/>
    <w:rsid w:val="00384576"/>
    <w:rsid w:val="003846AB"/>
    <w:rsid w:val="00384830"/>
    <w:rsid w:val="00384ECB"/>
    <w:rsid w:val="00385075"/>
    <w:rsid w:val="00385F38"/>
    <w:rsid w:val="003862E7"/>
    <w:rsid w:val="003864C2"/>
    <w:rsid w:val="003878E0"/>
    <w:rsid w:val="00391323"/>
    <w:rsid w:val="00391855"/>
    <w:rsid w:val="00391ADB"/>
    <w:rsid w:val="003924EC"/>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824"/>
    <w:rsid w:val="003E5524"/>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6AFF"/>
    <w:rsid w:val="00407016"/>
    <w:rsid w:val="00407997"/>
    <w:rsid w:val="00411054"/>
    <w:rsid w:val="004124DA"/>
    <w:rsid w:val="004126F8"/>
    <w:rsid w:val="0041329E"/>
    <w:rsid w:val="004135FD"/>
    <w:rsid w:val="00413893"/>
    <w:rsid w:val="004140E5"/>
    <w:rsid w:val="0041507F"/>
    <w:rsid w:val="004151EC"/>
    <w:rsid w:val="00416193"/>
    <w:rsid w:val="00416613"/>
    <w:rsid w:val="00417085"/>
    <w:rsid w:val="004179D1"/>
    <w:rsid w:val="00417CFD"/>
    <w:rsid w:val="00420144"/>
    <w:rsid w:val="00420DDB"/>
    <w:rsid w:val="0042287D"/>
    <w:rsid w:val="004230E4"/>
    <w:rsid w:val="004232B6"/>
    <w:rsid w:val="00424BDF"/>
    <w:rsid w:val="00424CB8"/>
    <w:rsid w:val="00425507"/>
    <w:rsid w:val="004256D6"/>
    <w:rsid w:val="00425924"/>
    <w:rsid w:val="004259F4"/>
    <w:rsid w:val="00427C04"/>
    <w:rsid w:val="00432362"/>
    <w:rsid w:val="004323E3"/>
    <w:rsid w:val="00432A5E"/>
    <w:rsid w:val="00434224"/>
    <w:rsid w:val="00434A70"/>
    <w:rsid w:val="00435356"/>
    <w:rsid w:val="00435389"/>
    <w:rsid w:val="0043675B"/>
    <w:rsid w:val="004368A8"/>
    <w:rsid w:val="004369D0"/>
    <w:rsid w:val="0043765D"/>
    <w:rsid w:val="004376E9"/>
    <w:rsid w:val="004378AE"/>
    <w:rsid w:val="00437F32"/>
    <w:rsid w:val="00440274"/>
    <w:rsid w:val="004402F1"/>
    <w:rsid w:val="004411A3"/>
    <w:rsid w:val="004418B7"/>
    <w:rsid w:val="00441CC0"/>
    <w:rsid w:val="00441F08"/>
    <w:rsid w:val="00441F4F"/>
    <w:rsid w:val="00442B31"/>
    <w:rsid w:val="0044386B"/>
    <w:rsid w:val="00443DA0"/>
    <w:rsid w:val="00445FCC"/>
    <w:rsid w:val="004460EB"/>
    <w:rsid w:val="00446CE8"/>
    <w:rsid w:val="00446F3D"/>
    <w:rsid w:val="00447146"/>
    <w:rsid w:val="0044730E"/>
    <w:rsid w:val="00450B27"/>
    <w:rsid w:val="00451801"/>
    <w:rsid w:val="00451C6C"/>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3EC"/>
    <w:rsid w:val="004A551B"/>
    <w:rsid w:val="004A5DA0"/>
    <w:rsid w:val="004A61E9"/>
    <w:rsid w:val="004A6949"/>
    <w:rsid w:val="004A6E20"/>
    <w:rsid w:val="004A6E6A"/>
    <w:rsid w:val="004A71AF"/>
    <w:rsid w:val="004A72E7"/>
    <w:rsid w:val="004B046C"/>
    <w:rsid w:val="004B0E82"/>
    <w:rsid w:val="004B161E"/>
    <w:rsid w:val="004B16C0"/>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129A"/>
    <w:rsid w:val="004D1450"/>
    <w:rsid w:val="004D1DEE"/>
    <w:rsid w:val="004D274D"/>
    <w:rsid w:val="004D2AF7"/>
    <w:rsid w:val="004D321E"/>
    <w:rsid w:val="004D3A21"/>
    <w:rsid w:val="004D3BE0"/>
    <w:rsid w:val="004D3DA4"/>
    <w:rsid w:val="004D4F16"/>
    <w:rsid w:val="004D4F49"/>
    <w:rsid w:val="004D5047"/>
    <w:rsid w:val="004D5B2B"/>
    <w:rsid w:val="004D5BB6"/>
    <w:rsid w:val="004D6B01"/>
    <w:rsid w:val="004D72EF"/>
    <w:rsid w:val="004D7585"/>
    <w:rsid w:val="004E16D7"/>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1ABC"/>
    <w:rsid w:val="004F23DA"/>
    <w:rsid w:val="004F3CA3"/>
    <w:rsid w:val="004F42E8"/>
    <w:rsid w:val="004F5516"/>
    <w:rsid w:val="004F5541"/>
    <w:rsid w:val="004F5DFB"/>
    <w:rsid w:val="004F5FEC"/>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417F"/>
    <w:rsid w:val="0053477C"/>
    <w:rsid w:val="005352E3"/>
    <w:rsid w:val="005356E0"/>
    <w:rsid w:val="0053684B"/>
    <w:rsid w:val="00537EB6"/>
    <w:rsid w:val="00540200"/>
    <w:rsid w:val="00541001"/>
    <w:rsid w:val="00541216"/>
    <w:rsid w:val="0054163A"/>
    <w:rsid w:val="00541A01"/>
    <w:rsid w:val="00541B87"/>
    <w:rsid w:val="00542132"/>
    <w:rsid w:val="00542379"/>
    <w:rsid w:val="00542B7F"/>
    <w:rsid w:val="00542EAE"/>
    <w:rsid w:val="005431BA"/>
    <w:rsid w:val="005434E7"/>
    <w:rsid w:val="00543F91"/>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D85"/>
    <w:rsid w:val="00560195"/>
    <w:rsid w:val="0056025B"/>
    <w:rsid w:val="005610A5"/>
    <w:rsid w:val="00561839"/>
    <w:rsid w:val="00561AF4"/>
    <w:rsid w:val="00563855"/>
    <w:rsid w:val="00563A50"/>
    <w:rsid w:val="00563C29"/>
    <w:rsid w:val="00564030"/>
    <w:rsid w:val="0056428F"/>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EF1"/>
    <w:rsid w:val="00574296"/>
    <w:rsid w:val="00574304"/>
    <w:rsid w:val="00574B70"/>
    <w:rsid w:val="005757FA"/>
    <w:rsid w:val="00575BC5"/>
    <w:rsid w:val="00575EA4"/>
    <w:rsid w:val="00577A3B"/>
    <w:rsid w:val="00577A7F"/>
    <w:rsid w:val="00577C52"/>
    <w:rsid w:val="00577E71"/>
    <w:rsid w:val="00577F47"/>
    <w:rsid w:val="005817ED"/>
    <w:rsid w:val="00583F75"/>
    <w:rsid w:val="00584392"/>
    <w:rsid w:val="00584DB8"/>
    <w:rsid w:val="00585729"/>
    <w:rsid w:val="00585CAD"/>
    <w:rsid w:val="00586074"/>
    <w:rsid w:val="00586113"/>
    <w:rsid w:val="00586115"/>
    <w:rsid w:val="00587A54"/>
    <w:rsid w:val="005900E8"/>
    <w:rsid w:val="00590B57"/>
    <w:rsid w:val="005913CE"/>
    <w:rsid w:val="00592394"/>
    <w:rsid w:val="005935ED"/>
    <w:rsid w:val="005945F3"/>
    <w:rsid w:val="00594A18"/>
    <w:rsid w:val="00594D1D"/>
    <w:rsid w:val="00595082"/>
    <w:rsid w:val="00595157"/>
    <w:rsid w:val="005958E1"/>
    <w:rsid w:val="00595B3C"/>
    <w:rsid w:val="00595E8D"/>
    <w:rsid w:val="00596442"/>
    <w:rsid w:val="0059753E"/>
    <w:rsid w:val="005A0DB0"/>
    <w:rsid w:val="005A1395"/>
    <w:rsid w:val="005A3C61"/>
    <w:rsid w:val="005A447A"/>
    <w:rsid w:val="005A4A5A"/>
    <w:rsid w:val="005A4B1F"/>
    <w:rsid w:val="005A4BE8"/>
    <w:rsid w:val="005A69E9"/>
    <w:rsid w:val="005A6A9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D06D9"/>
    <w:rsid w:val="005D1EC5"/>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2A22"/>
    <w:rsid w:val="005E2DB3"/>
    <w:rsid w:val="005E3306"/>
    <w:rsid w:val="005E34BA"/>
    <w:rsid w:val="005E4A93"/>
    <w:rsid w:val="005E5388"/>
    <w:rsid w:val="005E657A"/>
    <w:rsid w:val="005E668D"/>
    <w:rsid w:val="005E67AA"/>
    <w:rsid w:val="005E6942"/>
    <w:rsid w:val="005E6ED6"/>
    <w:rsid w:val="005E7D29"/>
    <w:rsid w:val="005F097D"/>
    <w:rsid w:val="005F0D5B"/>
    <w:rsid w:val="005F0EBF"/>
    <w:rsid w:val="005F1142"/>
    <w:rsid w:val="005F12B0"/>
    <w:rsid w:val="005F20AD"/>
    <w:rsid w:val="005F20DB"/>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326F"/>
    <w:rsid w:val="00604251"/>
    <w:rsid w:val="00604F6C"/>
    <w:rsid w:val="00605E67"/>
    <w:rsid w:val="00605EAA"/>
    <w:rsid w:val="006061B2"/>
    <w:rsid w:val="006069FA"/>
    <w:rsid w:val="00606F9B"/>
    <w:rsid w:val="006079D0"/>
    <w:rsid w:val="00607E11"/>
    <w:rsid w:val="00610A43"/>
    <w:rsid w:val="0061105E"/>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07CC"/>
    <w:rsid w:val="006215AF"/>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0D8"/>
    <w:rsid w:val="00634A29"/>
    <w:rsid w:val="00634C58"/>
    <w:rsid w:val="0063542C"/>
    <w:rsid w:val="0063759F"/>
    <w:rsid w:val="0063761B"/>
    <w:rsid w:val="006405AF"/>
    <w:rsid w:val="00641B3B"/>
    <w:rsid w:val="0064275B"/>
    <w:rsid w:val="00642AE2"/>
    <w:rsid w:val="00643461"/>
    <w:rsid w:val="0064354C"/>
    <w:rsid w:val="00643A89"/>
    <w:rsid w:val="00643B2D"/>
    <w:rsid w:val="00643B99"/>
    <w:rsid w:val="006464ED"/>
    <w:rsid w:val="00646642"/>
    <w:rsid w:val="00646764"/>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7BC0"/>
    <w:rsid w:val="006601EB"/>
    <w:rsid w:val="006614BE"/>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B80"/>
    <w:rsid w:val="00665D4B"/>
    <w:rsid w:val="00665DDE"/>
    <w:rsid w:val="00666128"/>
    <w:rsid w:val="00666174"/>
    <w:rsid w:val="00666225"/>
    <w:rsid w:val="00666F00"/>
    <w:rsid w:val="006709CB"/>
    <w:rsid w:val="00671231"/>
    <w:rsid w:val="00672484"/>
    <w:rsid w:val="00672C5D"/>
    <w:rsid w:val="006738B5"/>
    <w:rsid w:val="00673921"/>
    <w:rsid w:val="00674147"/>
    <w:rsid w:val="00674547"/>
    <w:rsid w:val="006748E7"/>
    <w:rsid w:val="00675CE4"/>
    <w:rsid w:val="0067678C"/>
    <w:rsid w:val="00676A47"/>
    <w:rsid w:val="006778D9"/>
    <w:rsid w:val="00680A3C"/>
    <w:rsid w:val="00680D34"/>
    <w:rsid w:val="00680F09"/>
    <w:rsid w:val="0068108B"/>
    <w:rsid w:val="00682346"/>
    <w:rsid w:val="006823BD"/>
    <w:rsid w:val="006829BC"/>
    <w:rsid w:val="00682CA5"/>
    <w:rsid w:val="00682F63"/>
    <w:rsid w:val="006837D0"/>
    <w:rsid w:val="00683F58"/>
    <w:rsid w:val="006841EB"/>
    <w:rsid w:val="00684C8C"/>
    <w:rsid w:val="00685683"/>
    <w:rsid w:val="00685D33"/>
    <w:rsid w:val="006862F8"/>
    <w:rsid w:val="006865D5"/>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7AC0"/>
    <w:rsid w:val="006D7C37"/>
    <w:rsid w:val="006D7E31"/>
    <w:rsid w:val="006E0596"/>
    <w:rsid w:val="006E065C"/>
    <w:rsid w:val="006E19D9"/>
    <w:rsid w:val="006E1E80"/>
    <w:rsid w:val="006E6EDC"/>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1C7"/>
    <w:rsid w:val="00701C1F"/>
    <w:rsid w:val="0070229A"/>
    <w:rsid w:val="007026B8"/>
    <w:rsid w:val="007036DB"/>
    <w:rsid w:val="00703838"/>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BBE"/>
    <w:rsid w:val="00730F7B"/>
    <w:rsid w:val="00731A46"/>
    <w:rsid w:val="00731BD8"/>
    <w:rsid w:val="00732112"/>
    <w:rsid w:val="007329C1"/>
    <w:rsid w:val="00732F74"/>
    <w:rsid w:val="0073339E"/>
    <w:rsid w:val="007342AB"/>
    <w:rsid w:val="0073468A"/>
    <w:rsid w:val="00734A33"/>
    <w:rsid w:val="00734A5E"/>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433"/>
    <w:rsid w:val="00754BC5"/>
    <w:rsid w:val="00754D5F"/>
    <w:rsid w:val="007555E4"/>
    <w:rsid w:val="00755799"/>
    <w:rsid w:val="00755A04"/>
    <w:rsid w:val="0075646B"/>
    <w:rsid w:val="007604E0"/>
    <w:rsid w:val="00760F4A"/>
    <w:rsid w:val="00760FA2"/>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C0F"/>
    <w:rsid w:val="00775E0F"/>
    <w:rsid w:val="007766E6"/>
    <w:rsid w:val="00776CA2"/>
    <w:rsid w:val="00777494"/>
    <w:rsid w:val="00777586"/>
    <w:rsid w:val="007775DF"/>
    <w:rsid w:val="007814CF"/>
    <w:rsid w:val="007826B2"/>
    <w:rsid w:val="00783B62"/>
    <w:rsid w:val="00783DD0"/>
    <w:rsid w:val="00783EB3"/>
    <w:rsid w:val="007840D0"/>
    <w:rsid w:val="00784D80"/>
    <w:rsid w:val="0078613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FB0"/>
    <w:rsid w:val="007B32F8"/>
    <w:rsid w:val="007B33CD"/>
    <w:rsid w:val="007B3425"/>
    <w:rsid w:val="007B35B9"/>
    <w:rsid w:val="007B3BB9"/>
    <w:rsid w:val="007B3FEC"/>
    <w:rsid w:val="007B5C0C"/>
    <w:rsid w:val="007B5F16"/>
    <w:rsid w:val="007B670A"/>
    <w:rsid w:val="007B69F2"/>
    <w:rsid w:val="007B6F04"/>
    <w:rsid w:val="007B7542"/>
    <w:rsid w:val="007C0467"/>
    <w:rsid w:val="007C07A3"/>
    <w:rsid w:val="007C0A7C"/>
    <w:rsid w:val="007C14FB"/>
    <w:rsid w:val="007C220B"/>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7897"/>
    <w:rsid w:val="008008DC"/>
    <w:rsid w:val="008009E3"/>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C6A"/>
    <w:rsid w:val="008126C9"/>
    <w:rsid w:val="00813BED"/>
    <w:rsid w:val="00815C1F"/>
    <w:rsid w:val="00815D2F"/>
    <w:rsid w:val="0081631C"/>
    <w:rsid w:val="0081681C"/>
    <w:rsid w:val="00816CAF"/>
    <w:rsid w:val="00816EE2"/>
    <w:rsid w:val="00820376"/>
    <w:rsid w:val="00820711"/>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DAF"/>
    <w:rsid w:val="0085358C"/>
    <w:rsid w:val="00853CD7"/>
    <w:rsid w:val="00854AC2"/>
    <w:rsid w:val="00855FC2"/>
    <w:rsid w:val="00856AFB"/>
    <w:rsid w:val="008573AC"/>
    <w:rsid w:val="008578A0"/>
    <w:rsid w:val="00857B0A"/>
    <w:rsid w:val="00857D78"/>
    <w:rsid w:val="008604AA"/>
    <w:rsid w:val="00860AFB"/>
    <w:rsid w:val="00860AFD"/>
    <w:rsid w:val="00860B74"/>
    <w:rsid w:val="00861029"/>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8068C"/>
    <w:rsid w:val="008806A3"/>
    <w:rsid w:val="00880C17"/>
    <w:rsid w:val="00880F44"/>
    <w:rsid w:val="00882CB8"/>
    <w:rsid w:val="00883283"/>
    <w:rsid w:val="0088338F"/>
    <w:rsid w:val="00883B27"/>
    <w:rsid w:val="00883EA5"/>
    <w:rsid w:val="00884572"/>
    <w:rsid w:val="0088461A"/>
    <w:rsid w:val="008846CD"/>
    <w:rsid w:val="0088576D"/>
    <w:rsid w:val="00885BFA"/>
    <w:rsid w:val="00890308"/>
    <w:rsid w:val="00890392"/>
    <w:rsid w:val="00890D6C"/>
    <w:rsid w:val="0089141B"/>
    <w:rsid w:val="00892851"/>
    <w:rsid w:val="00892C8A"/>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D47"/>
    <w:rsid w:val="008B0F27"/>
    <w:rsid w:val="008B164B"/>
    <w:rsid w:val="008B19D5"/>
    <w:rsid w:val="008B2653"/>
    <w:rsid w:val="008B3050"/>
    <w:rsid w:val="008B364C"/>
    <w:rsid w:val="008B3996"/>
    <w:rsid w:val="008B462D"/>
    <w:rsid w:val="008B4713"/>
    <w:rsid w:val="008B51EE"/>
    <w:rsid w:val="008B57F6"/>
    <w:rsid w:val="008B5A6F"/>
    <w:rsid w:val="008B5D59"/>
    <w:rsid w:val="008B5F31"/>
    <w:rsid w:val="008B64F3"/>
    <w:rsid w:val="008B74C2"/>
    <w:rsid w:val="008B79A8"/>
    <w:rsid w:val="008B7C8C"/>
    <w:rsid w:val="008C0117"/>
    <w:rsid w:val="008C0FD5"/>
    <w:rsid w:val="008C1145"/>
    <w:rsid w:val="008C121A"/>
    <w:rsid w:val="008C1C6D"/>
    <w:rsid w:val="008C24BB"/>
    <w:rsid w:val="008C273B"/>
    <w:rsid w:val="008C2CA4"/>
    <w:rsid w:val="008C38AE"/>
    <w:rsid w:val="008C3E91"/>
    <w:rsid w:val="008C4166"/>
    <w:rsid w:val="008C42C6"/>
    <w:rsid w:val="008C4D00"/>
    <w:rsid w:val="008C4DAE"/>
    <w:rsid w:val="008C55A8"/>
    <w:rsid w:val="008C55EC"/>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39F"/>
    <w:rsid w:val="008F63EC"/>
    <w:rsid w:val="008F673F"/>
    <w:rsid w:val="008F6BC9"/>
    <w:rsid w:val="008F76E5"/>
    <w:rsid w:val="008F77F6"/>
    <w:rsid w:val="008F7EDD"/>
    <w:rsid w:val="00900746"/>
    <w:rsid w:val="00900BA4"/>
    <w:rsid w:val="00900E9F"/>
    <w:rsid w:val="0090256F"/>
    <w:rsid w:val="00903606"/>
    <w:rsid w:val="0090384E"/>
    <w:rsid w:val="00903A87"/>
    <w:rsid w:val="0090406C"/>
    <w:rsid w:val="00905410"/>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E71"/>
    <w:rsid w:val="00914F53"/>
    <w:rsid w:val="00915343"/>
    <w:rsid w:val="00915390"/>
    <w:rsid w:val="0091562B"/>
    <w:rsid w:val="00915E2D"/>
    <w:rsid w:val="009163A5"/>
    <w:rsid w:val="00916FAB"/>
    <w:rsid w:val="009172C1"/>
    <w:rsid w:val="0092027C"/>
    <w:rsid w:val="00921302"/>
    <w:rsid w:val="00921581"/>
    <w:rsid w:val="009221A7"/>
    <w:rsid w:val="00922C0C"/>
    <w:rsid w:val="009237C9"/>
    <w:rsid w:val="00923C50"/>
    <w:rsid w:val="0092414D"/>
    <w:rsid w:val="00924204"/>
    <w:rsid w:val="009248CF"/>
    <w:rsid w:val="00924B17"/>
    <w:rsid w:val="00924C0E"/>
    <w:rsid w:val="00924E80"/>
    <w:rsid w:val="00925148"/>
    <w:rsid w:val="00925767"/>
    <w:rsid w:val="00925AD1"/>
    <w:rsid w:val="00925CAA"/>
    <w:rsid w:val="00926538"/>
    <w:rsid w:val="00926E06"/>
    <w:rsid w:val="009301F5"/>
    <w:rsid w:val="00930F29"/>
    <w:rsid w:val="0093164F"/>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5B8"/>
    <w:rsid w:val="00944F4F"/>
    <w:rsid w:val="00945098"/>
    <w:rsid w:val="009451C0"/>
    <w:rsid w:val="00945D86"/>
    <w:rsid w:val="00945E8E"/>
    <w:rsid w:val="00946456"/>
    <w:rsid w:val="00947566"/>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139"/>
    <w:rsid w:val="009819ED"/>
    <w:rsid w:val="00981DE8"/>
    <w:rsid w:val="0098290F"/>
    <w:rsid w:val="009829CC"/>
    <w:rsid w:val="00982A8A"/>
    <w:rsid w:val="00982F2D"/>
    <w:rsid w:val="009841C2"/>
    <w:rsid w:val="00984302"/>
    <w:rsid w:val="009844A7"/>
    <w:rsid w:val="009848ED"/>
    <w:rsid w:val="00984B48"/>
    <w:rsid w:val="009850EE"/>
    <w:rsid w:val="00985872"/>
    <w:rsid w:val="009865AB"/>
    <w:rsid w:val="009868F6"/>
    <w:rsid w:val="0098712D"/>
    <w:rsid w:val="00987930"/>
    <w:rsid w:val="00987EEC"/>
    <w:rsid w:val="009915B1"/>
    <w:rsid w:val="00991A2E"/>
    <w:rsid w:val="0099214B"/>
    <w:rsid w:val="00993408"/>
    <w:rsid w:val="00993CED"/>
    <w:rsid w:val="009941C0"/>
    <w:rsid w:val="00994793"/>
    <w:rsid w:val="00995078"/>
    <w:rsid w:val="00995584"/>
    <w:rsid w:val="0099603C"/>
    <w:rsid w:val="00997A98"/>
    <w:rsid w:val="009A08A7"/>
    <w:rsid w:val="009A1D4A"/>
    <w:rsid w:val="009A1F1B"/>
    <w:rsid w:val="009A2D4A"/>
    <w:rsid w:val="009A4581"/>
    <w:rsid w:val="009A4F8A"/>
    <w:rsid w:val="009A5374"/>
    <w:rsid w:val="009A5652"/>
    <w:rsid w:val="009A5DAB"/>
    <w:rsid w:val="009A6D9E"/>
    <w:rsid w:val="009A713E"/>
    <w:rsid w:val="009A7787"/>
    <w:rsid w:val="009B007B"/>
    <w:rsid w:val="009B05CC"/>
    <w:rsid w:val="009B13D4"/>
    <w:rsid w:val="009B17B5"/>
    <w:rsid w:val="009B1EC1"/>
    <w:rsid w:val="009B33E2"/>
    <w:rsid w:val="009B34C5"/>
    <w:rsid w:val="009B3951"/>
    <w:rsid w:val="009B3DB0"/>
    <w:rsid w:val="009B3E37"/>
    <w:rsid w:val="009B4B57"/>
    <w:rsid w:val="009B51F1"/>
    <w:rsid w:val="009B59B1"/>
    <w:rsid w:val="009B59FF"/>
    <w:rsid w:val="009B61A5"/>
    <w:rsid w:val="009B6826"/>
    <w:rsid w:val="009B6E9C"/>
    <w:rsid w:val="009B7160"/>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CD2"/>
    <w:rsid w:val="009D5594"/>
    <w:rsid w:val="009D559E"/>
    <w:rsid w:val="009D66F7"/>
    <w:rsid w:val="009D7D6C"/>
    <w:rsid w:val="009D7ECC"/>
    <w:rsid w:val="009E0157"/>
    <w:rsid w:val="009E0B4A"/>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2FE6"/>
    <w:rsid w:val="00A03EC6"/>
    <w:rsid w:val="00A046CC"/>
    <w:rsid w:val="00A05122"/>
    <w:rsid w:val="00A05A00"/>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7CF"/>
    <w:rsid w:val="00A14888"/>
    <w:rsid w:val="00A1492D"/>
    <w:rsid w:val="00A15156"/>
    <w:rsid w:val="00A15310"/>
    <w:rsid w:val="00A1533F"/>
    <w:rsid w:val="00A154BE"/>
    <w:rsid w:val="00A15924"/>
    <w:rsid w:val="00A15AA4"/>
    <w:rsid w:val="00A15D3E"/>
    <w:rsid w:val="00A16132"/>
    <w:rsid w:val="00A1617E"/>
    <w:rsid w:val="00A16344"/>
    <w:rsid w:val="00A17D79"/>
    <w:rsid w:val="00A2073B"/>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42"/>
    <w:rsid w:val="00A32EE7"/>
    <w:rsid w:val="00A3320C"/>
    <w:rsid w:val="00A33241"/>
    <w:rsid w:val="00A3353D"/>
    <w:rsid w:val="00A347D5"/>
    <w:rsid w:val="00A34E27"/>
    <w:rsid w:val="00A3527F"/>
    <w:rsid w:val="00A35D17"/>
    <w:rsid w:val="00A35DEB"/>
    <w:rsid w:val="00A37149"/>
    <w:rsid w:val="00A375DE"/>
    <w:rsid w:val="00A400B7"/>
    <w:rsid w:val="00A4016E"/>
    <w:rsid w:val="00A41008"/>
    <w:rsid w:val="00A410C2"/>
    <w:rsid w:val="00A41134"/>
    <w:rsid w:val="00A43236"/>
    <w:rsid w:val="00A4326F"/>
    <w:rsid w:val="00A4342F"/>
    <w:rsid w:val="00A4356B"/>
    <w:rsid w:val="00A437EE"/>
    <w:rsid w:val="00A43FFD"/>
    <w:rsid w:val="00A44717"/>
    <w:rsid w:val="00A44840"/>
    <w:rsid w:val="00A45163"/>
    <w:rsid w:val="00A45398"/>
    <w:rsid w:val="00A45605"/>
    <w:rsid w:val="00A45FA0"/>
    <w:rsid w:val="00A46033"/>
    <w:rsid w:val="00A463B7"/>
    <w:rsid w:val="00A4683F"/>
    <w:rsid w:val="00A46896"/>
    <w:rsid w:val="00A4781D"/>
    <w:rsid w:val="00A47C5C"/>
    <w:rsid w:val="00A503A2"/>
    <w:rsid w:val="00A50D24"/>
    <w:rsid w:val="00A511EF"/>
    <w:rsid w:val="00A51FB7"/>
    <w:rsid w:val="00A5217B"/>
    <w:rsid w:val="00A538DD"/>
    <w:rsid w:val="00A54563"/>
    <w:rsid w:val="00A5479D"/>
    <w:rsid w:val="00A54DAE"/>
    <w:rsid w:val="00A55839"/>
    <w:rsid w:val="00A56484"/>
    <w:rsid w:val="00A56833"/>
    <w:rsid w:val="00A56AD9"/>
    <w:rsid w:val="00A624A8"/>
    <w:rsid w:val="00A62CA7"/>
    <w:rsid w:val="00A63B28"/>
    <w:rsid w:val="00A644BF"/>
    <w:rsid w:val="00A64C1C"/>
    <w:rsid w:val="00A64FF7"/>
    <w:rsid w:val="00A65DFD"/>
    <w:rsid w:val="00A666EA"/>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FB0"/>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B6E"/>
    <w:rsid w:val="00AD0C1A"/>
    <w:rsid w:val="00AD13FB"/>
    <w:rsid w:val="00AD18A2"/>
    <w:rsid w:val="00AD2367"/>
    <w:rsid w:val="00AD2756"/>
    <w:rsid w:val="00AD2ED9"/>
    <w:rsid w:val="00AD3B95"/>
    <w:rsid w:val="00AD3D17"/>
    <w:rsid w:val="00AD5ADA"/>
    <w:rsid w:val="00AD63A3"/>
    <w:rsid w:val="00AD6505"/>
    <w:rsid w:val="00AD7374"/>
    <w:rsid w:val="00AD758A"/>
    <w:rsid w:val="00AD767F"/>
    <w:rsid w:val="00AD7FFD"/>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5949"/>
    <w:rsid w:val="00AF6192"/>
    <w:rsid w:val="00AF6DC3"/>
    <w:rsid w:val="00AF6FFF"/>
    <w:rsid w:val="00AF7DA0"/>
    <w:rsid w:val="00AF7EDC"/>
    <w:rsid w:val="00AF7F31"/>
    <w:rsid w:val="00B00B62"/>
    <w:rsid w:val="00B01A80"/>
    <w:rsid w:val="00B02D18"/>
    <w:rsid w:val="00B04307"/>
    <w:rsid w:val="00B046CF"/>
    <w:rsid w:val="00B05027"/>
    <w:rsid w:val="00B05279"/>
    <w:rsid w:val="00B0579B"/>
    <w:rsid w:val="00B0592D"/>
    <w:rsid w:val="00B063CD"/>
    <w:rsid w:val="00B078C8"/>
    <w:rsid w:val="00B07BC0"/>
    <w:rsid w:val="00B07F36"/>
    <w:rsid w:val="00B10BC7"/>
    <w:rsid w:val="00B127F4"/>
    <w:rsid w:val="00B12A24"/>
    <w:rsid w:val="00B131AA"/>
    <w:rsid w:val="00B13D45"/>
    <w:rsid w:val="00B13EE3"/>
    <w:rsid w:val="00B14252"/>
    <w:rsid w:val="00B15628"/>
    <w:rsid w:val="00B15A7A"/>
    <w:rsid w:val="00B15AC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BA9"/>
    <w:rsid w:val="00B4707B"/>
    <w:rsid w:val="00B4761A"/>
    <w:rsid w:val="00B47EF3"/>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2AC"/>
    <w:rsid w:val="00B602DC"/>
    <w:rsid w:val="00B606EC"/>
    <w:rsid w:val="00B610A1"/>
    <w:rsid w:val="00B6121B"/>
    <w:rsid w:val="00B6185B"/>
    <w:rsid w:val="00B61FCF"/>
    <w:rsid w:val="00B62125"/>
    <w:rsid w:val="00B62B86"/>
    <w:rsid w:val="00B62F62"/>
    <w:rsid w:val="00B64CBB"/>
    <w:rsid w:val="00B6503D"/>
    <w:rsid w:val="00B651CF"/>
    <w:rsid w:val="00B654A2"/>
    <w:rsid w:val="00B65900"/>
    <w:rsid w:val="00B66072"/>
    <w:rsid w:val="00B6622F"/>
    <w:rsid w:val="00B674B4"/>
    <w:rsid w:val="00B676E1"/>
    <w:rsid w:val="00B677E9"/>
    <w:rsid w:val="00B70E9D"/>
    <w:rsid w:val="00B717FD"/>
    <w:rsid w:val="00B71E4C"/>
    <w:rsid w:val="00B72349"/>
    <w:rsid w:val="00B7250F"/>
    <w:rsid w:val="00B725D6"/>
    <w:rsid w:val="00B73627"/>
    <w:rsid w:val="00B739D3"/>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CF1"/>
    <w:rsid w:val="00BA577F"/>
    <w:rsid w:val="00BA58D6"/>
    <w:rsid w:val="00BA59A0"/>
    <w:rsid w:val="00BA63D7"/>
    <w:rsid w:val="00BA65E2"/>
    <w:rsid w:val="00BA66E2"/>
    <w:rsid w:val="00BA66EB"/>
    <w:rsid w:val="00BA74AA"/>
    <w:rsid w:val="00BA7689"/>
    <w:rsid w:val="00BA7F9A"/>
    <w:rsid w:val="00BB065B"/>
    <w:rsid w:val="00BB0F67"/>
    <w:rsid w:val="00BB105B"/>
    <w:rsid w:val="00BB16A8"/>
    <w:rsid w:val="00BB24F0"/>
    <w:rsid w:val="00BB4FEC"/>
    <w:rsid w:val="00BB606B"/>
    <w:rsid w:val="00BB7018"/>
    <w:rsid w:val="00BC0704"/>
    <w:rsid w:val="00BC1276"/>
    <w:rsid w:val="00BC2BA5"/>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F5F"/>
    <w:rsid w:val="00BE240C"/>
    <w:rsid w:val="00BE2D64"/>
    <w:rsid w:val="00BE2E47"/>
    <w:rsid w:val="00BE3012"/>
    <w:rsid w:val="00BE31A4"/>
    <w:rsid w:val="00BE3302"/>
    <w:rsid w:val="00BE3329"/>
    <w:rsid w:val="00BE3907"/>
    <w:rsid w:val="00BE3C68"/>
    <w:rsid w:val="00BE4DD8"/>
    <w:rsid w:val="00BE59FA"/>
    <w:rsid w:val="00BE5A5D"/>
    <w:rsid w:val="00BE604B"/>
    <w:rsid w:val="00BE65FB"/>
    <w:rsid w:val="00BE661B"/>
    <w:rsid w:val="00BE69B0"/>
    <w:rsid w:val="00BE6A02"/>
    <w:rsid w:val="00BE704E"/>
    <w:rsid w:val="00BE79B8"/>
    <w:rsid w:val="00BF1941"/>
    <w:rsid w:val="00BF1D4C"/>
    <w:rsid w:val="00BF2888"/>
    <w:rsid w:val="00BF42EC"/>
    <w:rsid w:val="00BF5B5F"/>
    <w:rsid w:val="00BF615D"/>
    <w:rsid w:val="00BF6674"/>
    <w:rsid w:val="00BF7228"/>
    <w:rsid w:val="00BF78D8"/>
    <w:rsid w:val="00BF7A52"/>
    <w:rsid w:val="00BF7BB8"/>
    <w:rsid w:val="00BF7CB1"/>
    <w:rsid w:val="00BF7D25"/>
    <w:rsid w:val="00C00C64"/>
    <w:rsid w:val="00C01627"/>
    <w:rsid w:val="00C01F5A"/>
    <w:rsid w:val="00C0286A"/>
    <w:rsid w:val="00C034EA"/>
    <w:rsid w:val="00C04084"/>
    <w:rsid w:val="00C05140"/>
    <w:rsid w:val="00C051AC"/>
    <w:rsid w:val="00C05298"/>
    <w:rsid w:val="00C05B57"/>
    <w:rsid w:val="00C06128"/>
    <w:rsid w:val="00C0638D"/>
    <w:rsid w:val="00C063E0"/>
    <w:rsid w:val="00C0642E"/>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6266"/>
    <w:rsid w:val="00C16AA8"/>
    <w:rsid w:val="00C16F9D"/>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73DC"/>
    <w:rsid w:val="00C379BF"/>
    <w:rsid w:val="00C37B2F"/>
    <w:rsid w:val="00C40373"/>
    <w:rsid w:val="00C41132"/>
    <w:rsid w:val="00C41D0D"/>
    <w:rsid w:val="00C41E78"/>
    <w:rsid w:val="00C422D5"/>
    <w:rsid w:val="00C42C62"/>
    <w:rsid w:val="00C4347F"/>
    <w:rsid w:val="00C4351A"/>
    <w:rsid w:val="00C4374E"/>
    <w:rsid w:val="00C442BE"/>
    <w:rsid w:val="00C44379"/>
    <w:rsid w:val="00C450A0"/>
    <w:rsid w:val="00C452CF"/>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8F"/>
    <w:rsid w:val="00C57F10"/>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77DD0"/>
    <w:rsid w:val="00C800D5"/>
    <w:rsid w:val="00C80B5A"/>
    <w:rsid w:val="00C80F05"/>
    <w:rsid w:val="00C81015"/>
    <w:rsid w:val="00C815B4"/>
    <w:rsid w:val="00C817C2"/>
    <w:rsid w:val="00C81D7F"/>
    <w:rsid w:val="00C8374C"/>
    <w:rsid w:val="00C84046"/>
    <w:rsid w:val="00C841C1"/>
    <w:rsid w:val="00C844B1"/>
    <w:rsid w:val="00C844D0"/>
    <w:rsid w:val="00C84581"/>
    <w:rsid w:val="00C85CC2"/>
    <w:rsid w:val="00C86092"/>
    <w:rsid w:val="00C861D7"/>
    <w:rsid w:val="00C86CED"/>
    <w:rsid w:val="00C86FD2"/>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EBD"/>
    <w:rsid w:val="00CD2F89"/>
    <w:rsid w:val="00CD389B"/>
    <w:rsid w:val="00CD39D3"/>
    <w:rsid w:val="00CD49CF"/>
    <w:rsid w:val="00CD7FAA"/>
    <w:rsid w:val="00CE0CC6"/>
    <w:rsid w:val="00CE0EE4"/>
    <w:rsid w:val="00CE1E51"/>
    <w:rsid w:val="00CE1FB3"/>
    <w:rsid w:val="00CE1FF3"/>
    <w:rsid w:val="00CE2068"/>
    <w:rsid w:val="00CE2477"/>
    <w:rsid w:val="00CE2E1C"/>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FBC"/>
    <w:rsid w:val="00CF58E6"/>
    <w:rsid w:val="00CF598D"/>
    <w:rsid w:val="00CF59F6"/>
    <w:rsid w:val="00CF60EB"/>
    <w:rsid w:val="00CF72ED"/>
    <w:rsid w:val="00D0122F"/>
    <w:rsid w:val="00D016B9"/>
    <w:rsid w:val="00D01B44"/>
    <w:rsid w:val="00D024C4"/>
    <w:rsid w:val="00D025D9"/>
    <w:rsid w:val="00D02798"/>
    <w:rsid w:val="00D0366F"/>
    <w:rsid w:val="00D0375B"/>
    <w:rsid w:val="00D04C2B"/>
    <w:rsid w:val="00D050C6"/>
    <w:rsid w:val="00D05C8D"/>
    <w:rsid w:val="00D068CA"/>
    <w:rsid w:val="00D06A86"/>
    <w:rsid w:val="00D06C2D"/>
    <w:rsid w:val="00D07720"/>
    <w:rsid w:val="00D114A1"/>
    <w:rsid w:val="00D11F36"/>
    <w:rsid w:val="00D122EE"/>
    <w:rsid w:val="00D123B9"/>
    <w:rsid w:val="00D13B2F"/>
    <w:rsid w:val="00D13C06"/>
    <w:rsid w:val="00D14336"/>
    <w:rsid w:val="00D144C8"/>
    <w:rsid w:val="00D14578"/>
    <w:rsid w:val="00D148DC"/>
    <w:rsid w:val="00D157BE"/>
    <w:rsid w:val="00D15E98"/>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2EDC"/>
    <w:rsid w:val="00D443B5"/>
    <w:rsid w:val="00D452EC"/>
    <w:rsid w:val="00D459D4"/>
    <w:rsid w:val="00D45F72"/>
    <w:rsid w:val="00D4721F"/>
    <w:rsid w:val="00D4792A"/>
    <w:rsid w:val="00D47D9C"/>
    <w:rsid w:val="00D5005C"/>
    <w:rsid w:val="00D502E0"/>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503F"/>
    <w:rsid w:val="00D65332"/>
    <w:rsid w:val="00D65649"/>
    <w:rsid w:val="00D65C88"/>
    <w:rsid w:val="00D66B97"/>
    <w:rsid w:val="00D66FA0"/>
    <w:rsid w:val="00D7124A"/>
    <w:rsid w:val="00D72A1C"/>
    <w:rsid w:val="00D72BDA"/>
    <w:rsid w:val="00D72C88"/>
    <w:rsid w:val="00D72D07"/>
    <w:rsid w:val="00D7310F"/>
    <w:rsid w:val="00D73724"/>
    <w:rsid w:val="00D7407A"/>
    <w:rsid w:val="00D75063"/>
    <w:rsid w:val="00D7508E"/>
    <w:rsid w:val="00D75310"/>
    <w:rsid w:val="00D75B30"/>
    <w:rsid w:val="00D75FE7"/>
    <w:rsid w:val="00D76B1C"/>
    <w:rsid w:val="00D7787B"/>
    <w:rsid w:val="00D77B83"/>
    <w:rsid w:val="00D77FAB"/>
    <w:rsid w:val="00D80318"/>
    <w:rsid w:val="00D805BD"/>
    <w:rsid w:val="00D806E9"/>
    <w:rsid w:val="00D80C0F"/>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570"/>
    <w:rsid w:val="00D95822"/>
    <w:rsid w:val="00D9606D"/>
    <w:rsid w:val="00D962D1"/>
    <w:rsid w:val="00D97294"/>
    <w:rsid w:val="00D97A35"/>
    <w:rsid w:val="00D97C63"/>
    <w:rsid w:val="00DA14ED"/>
    <w:rsid w:val="00DA1B04"/>
    <w:rsid w:val="00DA2604"/>
    <w:rsid w:val="00DA2DDC"/>
    <w:rsid w:val="00DA364D"/>
    <w:rsid w:val="00DA3D18"/>
    <w:rsid w:val="00DA45FA"/>
    <w:rsid w:val="00DA4D62"/>
    <w:rsid w:val="00DA4DC6"/>
    <w:rsid w:val="00DA4F05"/>
    <w:rsid w:val="00DA53C5"/>
    <w:rsid w:val="00DA5663"/>
    <w:rsid w:val="00DA69B1"/>
    <w:rsid w:val="00DA70B7"/>
    <w:rsid w:val="00DA7C42"/>
    <w:rsid w:val="00DA7C94"/>
    <w:rsid w:val="00DB02D7"/>
    <w:rsid w:val="00DB135E"/>
    <w:rsid w:val="00DB277B"/>
    <w:rsid w:val="00DB2ACF"/>
    <w:rsid w:val="00DB2C26"/>
    <w:rsid w:val="00DB2FD0"/>
    <w:rsid w:val="00DB302A"/>
    <w:rsid w:val="00DB45A3"/>
    <w:rsid w:val="00DB4736"/>
    <w:rsid w:val="00DB5D17"/>
    <w:rsid w:val="00DB5F15"/>
    <w:rsid w:val="00DB6CD0"/>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64E"/>
    <w:rsid w:val="00DD4E4A"/>
    <w:rsid w:val="00DD55C1"/>
    <w:rsid w:val="00DD5B68"/>
    <w:rsid w:val="00DD6100"/>
    <w:rsid w:val="00DD6CF1"/>
    <w:rsid w:val="00DD709B"/>
    <w:rsid w:val="00DD74F6"/>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202"/>
    <w:rsid w:val="00DF0476"/>
    <w:rsid w:val="00DF0BC3"/>
    <w:rsid w:val="00DF0DBE"/>
    <w:rsid w:val="00DF0F21"/>
    <w:rsid w:val="00DF199F"/>
    <w:rsid w:val="00DF1B13"/>
    <w:rsid w:val="00DF1F39"/>
    <w:rsid w:val="00DF27C3"/>
    <w:rsid w:val="00DF2C8E"/>
    <w:rsid w:val="00DF2FEF"/>
    <w:rsid w:val="00DF32DB"/>
    <w:rsid w:val="00DF34C2"/>
    <w:rsid w:val="00DF3A36"/>
    <w:rsid w:val="00DF42AF"/>
    <w:rsid w:val="00DF50AB"/>
    <w:rsid w:val="00DF5B7F"/>
    <w:rsid w:val="00DF62B7"/>
    <w:rsid w:val="00DF63C6"/>
    <w:rsid w:val="00DF6C76"/>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5E4F"/>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118E"/>
    <w:rsid w:val="00E41CB6"/>
    <w:rsid w:val="00E42C62"/>
    <w:rsid w:val="00E43E67"/>
    <w:rsid w:val="00E43F6D"/>
    <w:rsid w:val="00E441E7"/>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2F91"/>
    <w:rsid w:val="00E73589"/>
    <w:rsid w:val="00E736ED"/>
    <w:rsid w:val="00E74497"/>
    <w:rsid w:val="00E749A6"/>
    <w:rsid w:val="00E74B13"/>
    <w:rsid w:val="00E7620E"/>
    <w:rsid w:val="00E77C20"/>
    <w:rsid w:val="00E80448"/>
    <w:rsid w:val="00E814DA"/>
    <w:rsid w:val="00E82234"/>
    <w:rsid w:val="00E82C37"/>
    <w:rsid w:val="00E8384F"/>
    <w:rsid w:val="00E841C0"/>
    <w:rsid w:val="00E84B8D"/>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621D"/>
    <w:rsid w:val="00E9655C"/>
    <w:rsid w:val="00EA16AE"/>
    <w:rsid w:val="00EA1B29"/>
    <w:rsid w:val="00EA1FED"/>
    <w:rsid w:val="00EA3149"/>
    <w:rsid w:val="00EA44E5"/>
    <w:rsid w:val="00EA546D"/>
    <w:rsid w:val="00EA63F0"/>
    <w:rsid w:val="00EA6FF3"/>
    <w:rsid w:val="00EA72C8"/>
    <w:rsid w:val="00EA72C9"/>
    <w:rsid w:val="00EA7506"/>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91F"/>
    <w:rsid w:val="00EB639B"/>
    <w:rsid w:val="00EB6497"/>
    <w:rsid w:val="00EB6F49"/>
    <w:rsid w:val="00EB7A1A"/>
    <w:rsid w:val="00EB7A1D"/>
    <w:rsid w:val="00EB7E78"/>
    <w:rsid w:val="00EC01A0"/>
    <w:rsid w:val="00EC38CC"/>
    <w:rsid w:val="00EC428E"/>
    <w:rsid w:val="00EC44C5"/>
    <w:rsid w:val="00EC4D83"/>
    <w:rsid w:val="00EC4FAC"/>
    <w:rsid w:val="00EC5491"/>
    <w:rsid w:val="00EC57FD"/>
    <w:rsid w:val="00EC5B41"/>
    <w:rsid w:val="00EC6FE4"/>
    <w:rsid w:val="00EC74B3"/>
    <w:rsid w:val="00EC7964"/>
    <w:rsid w:val="00ED063F"/>
    <w:rsid w:val="00ED14FE"/>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106BF"/>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433C"/>
    <w:rsid w:val="00F4554D"/>
    <w:rsid w:val="00F455E7"/>
    <w:rsid w:val="00F45B67"/>
    <w:rsid w:val="00F45C0D"/>
    <w:rsid w:val="00F47438"/>
    <w:rsid w:val="00F475E2"/>
    <w:rsid w:val="00F501E5"/>
    <w:rsid w:val="00F503A3"/>
    <w:rsid w:val="00F50F76"/>
    <w:rsid w:val="00F51E9F"/>
    <w:rsid w:val="00F51F04"/>
    <w:rsid w:val="00F5204D"/>
    <w:rsid w:val="00F523ED"/>
    <w:rsid w:val="00F525D6"/>
    <w:rsid w:val="00F530E1"/>
    <w:rsid w:val="00F53389"/>
    <w:rsid w:val="00F53D6E"/>
    <w:rsid w:val="00F53DD4"/>
    <w:rsid w:val="00F53E2E"/>
    <w:rsid w:val="00F53F6D"/>
    <w:rsid w:val="00F545C8"/>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71C0"/>
    <w:rsid w:val="00F67AF9"/>
    <w:rsid w:val="00F67DC3"/>
    <w:rsid w:val="00F7074C"/>
    <w:rsid w:val="00F70D45"/>
    <w:rsid w:val="00F70ED9"/>
    <w:rsid w:val="00F710B5"/>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3E74"/>
    <w:rsid w:val="00FA408A"/>
    <w:rsid w:val="00FA42E2"/>
    <w:rsid w:val="00FA60B0"/>
    <w:rsid w:val="00FA6398"/>
    <w:rsid w:val="00FA67D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E11"/>
    <w:rsid w:val="00FC11CF"/>
    <w:rsid w:val="00FC1339"/>
    <w:rsid w:val="00FC18D9"/>
    <w:rsid w:val="00FC1F08"/>
    <w:rsid w:val="00FC3022"/>
    <w:rsid w:val="00FC5841"/>
    <w:rsid w:val="00FC5B02"/>
    <w:rsid w:val="00FC7280"/>
    <w:rsid w:val="00FC78CC"/>
    <w:rsid w:val="00FD007C"/>
    <w:rsid w:val="00FD021B"/>
    <w:rsid w:val="00FD03A5"/>
    <w:rsid w:val="00FD135E"/>
    <w:rsid w:val="00FD147F"/>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DAB"/>
    <w:rsid w:val="00FE3ED2"/>
    <w:rsid w:val="00FE4A8D"/>
    <w:rsid w:val="00FE4F45"/>
    <w:rsid w:val="00FE5A12"/>
    <w:rsid w:val="00FE5CA1"/>
    <w:rsid w:val="00FE63C1"/>
    <w:rsid w:val="00FE6E80"/>
    <w:rsid w:val="00FE6ED9"/>
    <w:rsid w:val="00FE74E7"/>
    <w:rsid w:val="00FE77B4"/>
    <w:rsid w:val="00FF0430"/>
    <w:rsid w:val="00FF04E9"/>
    <w:rsid w:val="00FF05C8"/>
    <w:rsid w:val="00FF1CDF"/>
    <w:rsid w:val="00FF2798"/>
    <w:rsid w:val="00FF2B3B"/>
    <w:rsid w:val="00FF3C2E"/>
    <w:rsid w:val="00FF3E2E"/>
    <w:rsid w:val="00FF4DB4"/>
    <w:rsid w:val="00FF4F8C"/>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19</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2</cp:revision>
  <cp:lastPrinted>2024-01-18T14:54:00Z</cp:lastPrinted>
  <dcterms:created xsi:type="dcterms:W3CDTF">2024-09-15T10:36:00Z</dcterms:created>
  <dcterms:modified xsi:type="dcterms:W3CDTF">2024-09-15T10:36:00Z</dcterms:modified>
</cp:coreProperties>
</file>